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D07ABD" w14:textId="0EF7C511" w:rsidR="00355AC6" w:rsidRDefault="00355AC6" w:rsidP="005110B4">
      <w:pPr>
        <w:ind w:hanging="426"/>
        <w:rPr>
          <w:rFonts w:ascii="Arial" w:hAnsi="Arial"/>
        </w:rPr>
      </w:pPr>
      <w:r>
        <w:rPr>
          <w:rFonts w:ascii="Arial" w:hAnsi="Arial"/>
          <w:b/>
          <w:sz w:val="32"/>
          <w:szCs w:val="32"/>
        </w:rPr>
        <w:t>Sample Job D</w:t>
      </w:r>
      <w:r w:rsidRPr="0041544D">
        <w:rPr>
          <w:rFonts w:ascii="Arial" w:hAnsi="Arial"/>
          <w:b/>
          <w:sz w:val="32"/>
          <w:szCs w:val="32"/>
        </w:rPr>
        <w:t xml:space="preserve">emands </w:t>
      </w:r>
      <w:r w:rsidR="00B63611" w:rsidRPr="00B63611">
        <w:rPr>
          <w:rFonts w:ascii="Arial" w:hAnsi="Arial"/>
          <w:b/>
          <w:sz w:val="32"/>
          <w:szCs w:val="32"/>
        </w:rPr>
        <w:t>Analysis</w:t>
      </w:r>
      <w:bookmarkStart w:id="0" w:name="_GoBack"/>
      <w:bookmarkEnd w:id="0"/>
    </w:p>
    <w:tbl>
      <w:tblPr>
        <w:tblW w:w="98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38"/>
        <w:gridCol w:w="1440"/>
        <w:gridCol w:w="2250"/>
        <w:gridCol w:w="2097"/>
        <w:gridCol w:w="1503"/>
        <w:gridCol w:w="61"/>
      </w:tblGrid>
      <w:tr w:rsidR="00355AC6" w14:paraId="7DD29A8C" w14:textId="77777777" w:rsidTr="00355AC6">
        <w:trPr>
          <w:gridAfter w:val="1"/>
          <w:wAfter w:w="61" w:type="dxa"/>
          <w:trHeight w:val="416"/>
          <w:jc w:val="center"/>
        </w:trPr>
        <w:tc>
          <w:tcPr>
            <w:tcW w:w="9828" w:type="dxa"/>
            <w:gridSpan w:val="5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06016028" w14:textId="77777777" w:rsidR="00355AC6" w:rsidRPr="00245C9A" w:rsidRDefault="00355AC6" w:rsidP="002F722A">
            <w:pPr>
              <w:pStyle w:val="Header"/>
              <w:spacing w:before="40"/>
              <w:rPr>
                <w:rFonts w:ascii="Arial" w:hAnsi="Arial"/>
                <w:b/>
                <w:color w:val="FFFFFF"/>
              </w:rPr>
            </w:pPr>
            <w:r>
              <w:rPr>
                <w:rFonts w:ascii="Arial" w:hAnsi="Arial"/>
                <w:b/>
              </w:rPr>
              <w:t>General Information</w:t>
            </w:r>
          </w:p>
        </w:tc>
      </w:tr>
      <w:tr w:rsidR="00355AC6" w14:paraId="2ACDD1FB" w14:textId="77777777" w:rsidTr="00355AC6">
        <w:trPr>
          <w:gridAfter w:val="1"/>
          <w:wAfter w:w="61" w:type="dxa"/>
          <w:trHeight w:val="408"/>
          <w:jc w:val="center"/>
        </w:trPr>
        <w:tc>
          <w:tcPr>
            <w:tcW w:w="9828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37FD9A9" w14:textId="77777777" w:rsidR="00355AC6" w:rsidRPr="00245C9A" w:rsidRDefault="00355AC6" w:rsidP="002F722A">
            <w:pPr>
              <w:pStyle w:val="Header"/>
              <w:spacing w:before="40"/>
              <w:rPr>
                <w:rFonts w:ascii="Arial" w:hAnsi="Arial"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 xml:space="preserve">Job Position: </w:t>
            </w:r>
          </w:p>
        </w:tc>
      </w:tr>
      <w:tr w:rsidR="00355AC6" w14:paraId="76DC3865" w14:textId="77777777" w:rsidTr="00355AC6">
        <w:trPr>
          <w:gridAfter w:val="1"/>
          <w:wAfter w:w="61" w:type="dxa"/>
          <w:cantSplit/>
          <w:trHeight w:val="425"/>
          <w:jc w:val="center"/>
        </w:trPr>
        <w:tc>
          <w:tcPr>
            <w:tcW w:w="9828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FD5CC1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>Department:</w:t>
            </w:r>
          </w:p>
        </w:tc>
      </w:tr>
      <w:tr w:rsidR="00355AC6" w14:paraId="673FC6E0" w14:textId="77777777" w:rsidTr="00355AC6">
        <w:trPr>
          <w:gridAfter w:val="1"/>
          <w:wAfter w:w="61" w:type="dxa"/>
          <w:trHeight w:val="415"/>
          <w:jc w:val="center"/>
        </w:trPr>
        <w:tc>
          <w:tcPr>
            <w:tcW w:w="622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96C6430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 xml:space="preserve">Hours of Work:  </w:t>
            </w:r>
          </w:p>
        </w:tc>
        <w:tc>
          <w:tcPr>
            <w:tcW w:w="360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E4C7C0C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>Breaks</w:t>
            </w:r>
            <w:r w:rsidRPr="00245C9A">
              <w:rPr>
                <w:rFonts w:ascii="Arial" w:hAnsi="Arial"/>
                <w:sz w:val="22"/>
                <w:szCs w:val="22"/>
              </w:rPr>
              <w:t xml:space="preserve">: </w:t>
            </w:r>
          </w:p>
        </w:tc>
      </w:tr>
      <w:tr w:rsidR="00355AC6" w14:paraId="594F812D" w14:textId="77777777" w:rsidTr="00355AC6">
        <w:trPr>
          <w:gridAfter w:val="1"/>
          <w:wAfter w:w="61" w:type="dxa"/>
          <w:jc w:val="center"/>
        </w:trPr>
        <w:tc>
          <w:tcPr>
            <w:tcW w:w="9828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4BD7C82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 xml:space="preserve">Personal Protective Equipment (PPE): </w:t>
            </w:r>
          </w:p>
          <w:p w14:paraId="445E47BD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2"/>
                <w:szCs w:val="22"/>
              </w:rPr>
            </w:pPr>
          </w:p>
          <w:p w14:paraId="6FF3068F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2"/>
                <w:szCs w:val="22"/>
              </w:rPr>
            </w:pPr>
          </w:p>
        </w:tc>
      </w:tr>
      <w:tr w:rsidR="00355AC6" w14:paraId="693A6D3F" w14:textId="77777777" w:rsidTr="00355AC6">
        <w:trPr>
          <w:gridAfter w:val="1"/>
          <w:wAfter w:w="61" w:type="dxa"/>
          <w:cantSplit/>
          <w:jc w:val="center"/>
        </w:trPr>
        <w:tc>
          <w:tcPr>
            <w:tcW w:w="9828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A1B8479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>Work Environment, Location, Workstation Description</w:t>
            </w:r>
            <w:r w:rsidRPr="00245C9A">
              <w:rPr>
                <w:rFonts w:ascii="Arial" w:hAnsi="Arial"/>
                <w:sz w:val="22"/>
                <w:szCs w:val="22"/>
              </w:rPr>
              <w:t xml:space="preserve">:  </w:t>
            </w:r>
          </w:p>
          <w:p w14:paraId="6CB5E9B9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2"/>
                <w:szCs w:val="22"/>
              </w:rPr>
            </w:pPr>
          </w:p>
          <w:p w14:paraId="19D46142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2"/>
                <w:szCs w:val="22"/>
              </w:rPr>
            </w:pPr>
          </w:p>
          <w:p w14:paraId="03A3EEFB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2"/>
                <w:szCs w:val="22"/>
              </w:rPr>
            </w:pPr>
          </w:p>
          <w:p w14:paraId="4313CA08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2"/>
                <w:szCs w:val="22"/>
              </w:rPr>
            </w:pPr>
          </w:p>
        </w:tc>
      </w:tr>
      <w:tr w:rsidR="00355AC6" w14:paraId="74344F14" w14:textId="77777777" w:rsidTr="00355AC6">
        <w:trPr>
          <w:gridAfter w:val="1"/>
          <w:wAfter w:w="61" w:type="dxa"/>
          <w:cantSplit/>
          <w:jc w:val="center"/>
        </w:trPr>
        <w:tc>
          <w:tcPr>
            <w:tcW w:w="9828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17DE9A6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>Purpose and Overview of job:</w:t>
            </w:r>
          </w:p>
          <w:p w14:paraId="56793E06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2"/>
                <w:szCs w:val="22"/>
              </w:rPr>
            </w:pPr>
          </w:p>
          <w:p w14:paraId="044D5948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2"/>
                <w:szCs w:val="22"/>
              </w:rPr>
            </w:pPr>
          </w:p>
          <w:p w14:paraId="2666C9B8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2"/>
                <w:szCs w:val="22"/>
              </w:rPr>
            </w:pPr>
          </w:p>
          <w:p w14:paraId="505551EA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2"/>
                <w:szCs w:val="22"/>
              </w:rPr>
            </w:pPr>
          </w:p>
        </w:tc>
      </w:tr>
      <w:tr w:rsidR="00355AC6" w:rsidRPr="00D95ACB" w14:paraId="11D1B2FD" w14:textId="77777777" w:rsidTr="00355AC6">
        <w:trPr>
          <w:gridAfter w:val="1"/>
          <w:wAfter w:w="61" w:type="dxa"/>
          <w:cantSplit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C0C0C0"/>
            <w:vAlign w:val="center"/>
          </w:tcPr>
          <w:p w14:paraId="15CAA0A3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 xml:space="preserve">Essential Job Tasks </w:t>
            </w:r>
            <w:r w:rsidRPr="00245C9A">
              <w:rPr>
                <w:rFonts w:ascii="Arial" w:hAnsi="Arial"/>
                <w:sz w:val="22"/>
                <w:szCs w:val="22"/>
              </w:rPr>
              <w:t>(Tasks required for job purpose)</w:t>
            </w: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C0C0C0"/>
            <w:vAlign w:val="center"/>
          </w:tcPr>
          <w:p w14:paraId="1981561F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>% of time performed</w:t>
            </w:r>
          </w:p>
        </w:tc>
      </w:tr>
      <w:tr w:rsidR="00355AC6" w:rsidRPr="00D95ACB" w14:paraId="6231F1BC" w14:textId="77777777" w:rsidTr="00355AC6">
        <w:trPr>
          <w:gridAfter w:val="1"/>
          <w:wAfter w:w="61" w:type="dxa"/>
          <w:cantSplit/>
          <w:trHeight w:val="255"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CC5194" w14:textId="77777777" w:rsidR="00355AC6" w:rsidRPr="00245C9A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Arial" w:hAnsi="Arial"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1D62610D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</w:tr>
      <w:tr w:rsidR="00355AC6" w:rsidRPr="00D95ACB" w14:paraId="61844AEE" w14:textId="77777777" w:rsidTr="00355AC6">
        <w:trPr>
          <w:gridAfter w:val="1"/>
          <w:wAfter w:w="61" w:type="dxa"/>
          <w:cantSplit/>
          <w:trHeight w:val="260"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113941C" w14:textId="77777777" w:rsidR="00355AC6" w:rsidRPr="00245C9A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Arial" w:hAnsi="Arial"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725D5B4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</w:tr>
      <w:tr w:rsidR="00355AC6" w:rsidRPr="00D95ACB" w14:paraId="3E844631" w14:textId="77777777" w:rsidTr="00355AC6">
        <w:trPr>
          <w:gridAfter w:val="1"/>
          <w:wAfter w:w="61" w:type="dxa"/>
          <w:cantSplit/>
          <w:trHeight w:val="246"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B3B85EC" w14:textId="77777777" w:rsidR="00355AC6" w:rsidRPr="00245C9A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Arial" w:hAnsi="Arial"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258D7312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</w:tr>
      <w:tr w:rsidR="00355AC6" w:rsidRPr="00D95ACB" w14:paraId="706280E1" w14:textId="77777777" w:rsidTr="00355AC6">
        <w:trPr>
          <w:gridAfter w:val="1"/>
          <w:wAfter w:w="61" w:type="dxa"/>
          <w:cantSplit/>
          <w:trHeight w:val="246"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38598AB" w14:textId="77777777" w:rsidR="00355AC6" w:rsidRPr="00245C9A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Arial" w:hAnsi="Arial"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73ED446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</w:tr>
      <w:tr w:rsidR="00355AC6" w:rsidRPr="00D95ACB" w14:paraId="4CEB31BC" w14:textId="77777777" w:rsidTr="00355AC6">
        <w:trPr>
          <w:gridAfter w:val="1"/>
          <w:wAfter w:w="61" w:type="dxa"/>
          <w:cantSplit/>
          <w:trHeight w:val="246"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DF736D2" w14:textId="77777777" w:rsidR="00355AC6" w:rsidRPr="00245C9A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Arial" w:hAnsi="Arial"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FFECC29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</w:tr>
      <w:tr w:rsidR="00355AC6" w:rsidRPr="00D95ACB" w14:paraId="511FCF85" w14:textId="77777777" w:rsidTr="00355AC6">
        <w:trPr>
          <w:gridAfter w:val="1"/>
          <w:wAfter w:w="61" w:type="dxa"/>
          <w:cantSplit/>
          <w:trHeight w:val="260"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5DFE843" w14:textId="77777777" w:rsidR="00355AC6" w:rsidRPr="00245C9A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Arial" w:hAnsi="Arial"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29DE52EB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</w:tr>
      <w:tr w:rsidR="00355AC6" w:rsidRPr="00D95ACB" w14:paraId="020FD407" w14:textId="77777777" w:rsidTr="00355AC6">
        <w:trPr>
          <w:gridAfter w:val="1"/>
          <w:wAfter w:w="61" w:type="dxa"/>
          <w:cantSplit/>
          <w:trHeight w:val="260"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C690C77" w14:textId="77777777" w:rsidR="00355AC6" w:rsidRPr="00245C9A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Arial" w:hAnsi="Arial"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5100153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</w:tr>
      <w:tr w:rsidR="00355AC6" w:rsidRPr="00D95ACB" w14:paraId="64744F6D" w14:textId="77777777" w:rsidTr="00355AC6">
        <w:trPr>
          <w:gridAfter w:val="1"/>
          <w:wAfter w:w="61" w:type="dxa"/>
          <w:cantSplit/>
          <w:trHeight w:val="260"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45C239" w14:textId="77777777" w:rsidR="00355AC6" w:rsidRPr="00245C9A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Arial" w:hAnsi="Arial"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338C897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</w:tr>
      <w:tr w:rsidR="00355AC6" w:rsidRPr="00D95ACB" w14:paraId="293A0221" w14:textId="77777777" w:rsidTr="00355AC6">
        <w:trPr>
          <w:gridAfter w:val="1"/>
          <w:wAfter w:w="61" w:type="dxa"/>
          <w:cantSplit/>
          <w:trHeight w:val="260"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D17EB20" w14:textId="77777777" w:rsidR="00355AC6" w:rsidRPr="00245C9A" w:rsidRDefault="00355AC6" w:rsidP="00355AC6">
            <w:pPr>
              <w:pStyle w:val="Header"/>
              <w:numPr>
                <w:ilvl w:val="0"/>
                <w:numId w:val="1"/>
              </w:numPr>
              <w:tabs>
                <w:tab w:val="clear" w:pos="720"/>
                <w:tab w:val="clear" w:pos="4680"/>
                <w:tab w:val="clear" w:pos="9360"/>
                <w:tab w:val="num" w:pos="308"/>
              </w:tabs>
              <w:ind w:left="308" w:hanging="294"/>
              <w:rPr>
                <w:rFonts w:ascii="Arial" w:hAnsi="Arial"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9A4255B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</w:tr>
      <w:tr w:rsidR="00355AC6" w14:paraId="2B7F91BB" w14:textId="77777777" w:rsidTr="00355AC6">
        <w:trPr>
          <w:gridAfter w:val="1"/>
          <w:wAfter w:w="61" w:type="dxa"/>
          <w:cantSplit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C0C0C0"/>
            <w:vAlign w:val="center"/>
          </w:tcPr>
          <w:p w14:paraId="31707F62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>Non-essential Job Tasks</w:t>
            </w: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C0C0C0"/>
            <w:vAlign w:val="center"/>
          </w:tcPr>
          <w:p w14:paraId="43D3B2CF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>% of time performed</w:t>
            </w:r>
          </w:p>
        </w:tc>
      </w:tr>
      <w:tr w:rsidR="00355AC6" w14:paraId="3C8D1051" w14:textId="77777777" w:rsidTr="00355AC6">
        <w:trPr>
          <w:gridAfter w:val="1"/>
          <w:wAfter w:w="61" w:type="dxa"/>
          <w:cantSplit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5806874D" w14:textId="77777777" w:rsidR="00355AC6" w:rsidRPr="00245C9A" w:rsidRDefault="00355AC6" w:rsidP="00355AC6">
            <w:pPr>
              <w:pStyle w:val="Header"/>
              <w:numPr>
                <w:ilvl w:val="0"/>
                <w:numId w:val="2"/>
              </w:numPr>
              <w:tabs>
                <w:tab w:val="clear" w:pos="4680"/>
                <w:tab w:val="clear" w:pos="9360"/>
              </w:tabs>
              <w:rPr>
                <w:rFonts w:ascii="Arial" w:hAnsi="Arial"/>
                <w:b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0D81830C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b/>
              </w:rPr>
            </w:pPr>
          </w:p>
        </w:tc>
      </w:tr>
      <w:tr w:rsidR="00355AC6" w14:paraId="7A389C23" w14:textId="77777777" w:rsidTr="00355AC6">
        <w:trPr>
          <w:gridAfter w:val="1"/>
          <w:wAfter w:w="61" w:type="dxa"/>
          <w:cantSplit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0AB7CCAB" w14:textId="77777777" w:rsidR="00355AC6" w:rsidRPr="00245C9A" w:rsidRDefault="00355AC6" w:rsidP="00355AC6">
            <w:pPr>
              <w:pStyle w:val="Header"/>
              <w:numPr>
                <w:ilvl w:val="0"/>
                <w:numId w:val="2"/>
              </w:numPr>
              <w:tabs>
                <w:tab w:val="clear" w:pos="4680"/>
                <w:tab w:val="clear" w:pos="9360"/>
              </w:tabs>
              <w:rPr>
                <w:rFonts w:ascii="Arial" w:hAnsi="Arial"/>
                <w:b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48337C69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b/>
              </w:rPr>
            </w:pPr>
          </w:p>
        </w:tc>
      </w:tr>
      <w:tr w:rsidR="00355AC6" w14:paraId="4948D5B5" w14:textId="77777777" w:rsidTr="00355AC6">
        <w:trPr>
          <w:gridAfter w:val="1"/>
          <w:wAfter w:w="61" w:type="dxa"/>
          <w:cantSplit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68CADC4E" w14:textId="77777777" w:rsidR="00355AC6" w:rsidRPr="00245C9A" w:rsidRDefault="00355AC6" w:rsidP="00355AC6">
            <w:pPr>
              <w:pStyle w:val="Header"/>
              <w:numPr>
                <w:ilvl w:val="0"/>
                <w:numId w:val="2"/>
              </w:numPr>
              <w:tabs>
                <w:tab w:val="clear" w:pos="4680"/>
                <w:tab w:val="clear" w:pos="9360"/>
              </w:tabs>
              <w:rPr>
                <w:rFonts w:ascii="Arial" w:hAnsi="Arial"/>
                <w:b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49728443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b/>
              </w:rPr>
            </w:pPr>
          </w:p>
        </w:tc>
      </w:tr>
      <w:tr w:rsidR="00355AC6" w14:paraId="16910DCF" w14:textId="77777777" w:rsidTr="00355AC6">
        <w:trPr>
          <w:gridAfter w:val="1"/>
          <w:wAfter w:w="61" w:type="dxa"/>
          <w:cantSplit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0A3B52A7" w14:textId="77777777" w:rsidR="00355AC6" w:rsidRPr="00245C9A" w:rsidRDefault="00355AC6" w:rsidP="00355AC6">
            <w:pPr>
              <w:pStyle w:val="Header"/>
              <w:numPr>
                <w:ilvl w:val="0"/>
                <w:numId w:val="2"/>
              </w:numPr>
              <w:tabs>
                <w:tab w:val="clear" w:pos="4680"/>
                <w:tab w:val="clear" w:pos="9360"/>
              </w:tabs>
              <w:rPr>
                <w:rFonts w:ascii="Arial" w:hAnsi="Arial"/>
                <w:b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20DE989A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b/>
              </w:rPr>
            </w:pPr>
          </w:p>
        </w:tc>
      </w:tr>
      <w:tr w:rsidR="00355AC6" w14:paraId="1DCEBFA5" w14:textId="77777777" w:rsidTr="00355AC6">
        <w:trPr>
          <w:gridAfter w:val="1"/>
          <w:wAfter w:w="61" w:type="dxa"/>
          <w:cantSplit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55CB8B13" w14:textId="77777777" w:rsidR="00355AC6" w:rsidRPr="00245C9A" w:rsidRDefault="00355AC6" w:rsidP="00355AC6">
            <w:pPr>
              <w:pStyle w:val="Header"/>
              <w:numPr>
                <w:ilvl w:val="0"/>
                <w:numId w:val="2"/>
              </w:numPr>
              <w:tabs>
                <w:tab w:val="clear" w:pos="4680"/>
                <w:tab w:val="clear" w:pos="9360"/>
              </w:tabs>
              <w:rPr>
                <w:rFonts w:ascii="Arial" w:hAnsi="Arial"/>
                <w:b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/>
          </w:tcPr>
          <w:p w14:paraId="7CA33FAD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b/>
              </w:rPr>
            </w:pPr>
          </w:p>
        </w:tc>
      </w:tr>
      <w:tr w:rsidR="00355AC6" w14:paraId="422FD773" w14:textId="77777777" w:rsidTr="00355AC6">
        <w:trPr>
          <w:gridAfter w:val="1"/>
          <w:wAfter w:w="61" w:type="dxa"/>
          <w:cantSplit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C0C0C0"/>
          </w:tcPr>
          <w:p w14:paraId="1F9AD0B8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>Equipment, Tools, Supplies Used</w:t>
            </w: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C0C0C0"/>
          </w:tcPr>
          <w:p w14:paraId="1145EA07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>% of time used</w:t>
            </w:r>
          </w:p>
        </w:tc>
      </w:tr>
      <w:tr w:rsidR="00355AC6" w:rsidRPr="00054F5D" w14:paraId="461087B0" w14:textId="77777777" w:rsidTr="00355AC6">
        <w:trPr>
          <w:gridAfter w:val="1"/>
          <w:wAfter w:w="61" w:type="dxa"/>
          <w:cantSplit/>
          <w:trHeight w:val="259"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0692680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1CF6E088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</w:tr>
      <w:tr w:rsidR="00355AC6" w:rsidRPr="00054F5D" w14:paraId="39E8B6E9" w14:textId="77777777" w:rsidTr="00355AC6">
        <w:trPr>
          <w:gridAfter w:val="1"/>
          <w:wAfter w:w="61" w:type="dxa"/>
          <w:cantSplit/>
          <w:trHeight w:val="260"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3325351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CB2FEE0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</w:tr>
      <w:tr w:rsidR="00355AC6" w:rsidRPr="00054F5D" w14:paraId="1F997585" w14:textId="77777777" w:rsidTr="00355AC6">
        <w:trPr>
          <w:gridAfter w:val="1"/>
          <w:wAfter w:w="61" w:type="dxa"/>
          <w:cantSplit/>
          <w:trHeight w:val="288"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FBDE9D4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23C0340C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</w:tr>
      <w:tr w:rsidR="00355AC6" w:rsidRPr="00054F5D" w14:paraId="25E74EA2" w14:textId="77777777" w:rsidTr="00355AC6">
        <w:trPr>
          <w:gridAfter w:val="1"/>
          <w:wAfter w:w="61" w:type="dxa"/>
          <w:cantSplit/>
          <w:trHeight w:val="288"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D3E3BE4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78C8C18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</w:tr>
      <w:tr w:rsidR="00355AC6" w:rsidRPr="00054F5D" w14:paraId="403ACC99" w14:textId="77777777" w:rsidTr="00355AC6">
        <w:trPr>
          <w:gridAfter w:val="1"/>
          <w:wAfter w:w="61" w:type="dxa"/>
          <w:cantSplit/>
          <w:trHeight w:val="288"/>
          <w:jc w:val="center"/>
        </w:trPr>
        <w:tc>
          <w:tcPr>
            <w:tcW w:w="8325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5C0757E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</w:p>
        </w:tc>
        <w:tc>
          <w:tcPr>
            <w:tcW w:w="150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368380B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</w:tr>
      <w:tr w:rsidR="00355AC6" w:rsidRPr="00245C9A" w14:paraId="4EC8F64C" w14:textId="77777777" w:rsidTr="00355AC6">
        <w:trPr>
          <w:trHeight w:val="416"/>
          <w:jc w:val="center"/>
        </w:trPr>
        <w:tc>
          <w:tcPr>
            <w:tcW w:w="9889" w:type="dxa"/>
            <w:gridSpan w:val="6"/>
            <w:tcBorders>
              <w:top w:val="dotted" w:sz="4" w:space="0" w:color="FFFFFF" w:themeColor="background1"/>
              <w:left w:val="single" w:sz="4" w:space="0" w:color="D9D9D9" w:themeColor="background1" w:themeShade="D9"/>
              <w:bottom w:val="dotted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2AC7D1D1" w14:textId="77777777" w:rsidR="00355AC6" w:rsidRPr="00245C9A" w:rsidRDefault="00355AC6" w:rsidP="002F722A">
            <w:pPr>
              <w:pStyle w:val="Header"/>
              <w:spacing w:before="40"/>
              <w:rPr>
                <w:rFonts w:ascii="Arial" w:hAnsi="Arial"/>
                <w:b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lastRenderedPageBreak/>
              <w:t>P</w:t>
            </w:r>
            <w:r>
              <w:rPr>
                <w:rFonts w:ascii="Arial" w:hAnsi="Arial"/>
                <w:b/>
                <w:sz w:val="22"/>
                <w:szCs w:val="22"/>
              </w:rPr>
              <w:t>hysical Demands</w:t>
            </w:r>
          </w:p>
        </w:tc>
      </w:tr>
      <w:tr w:rsidR="00355AC6" w:rsidRPr="00245C9A" w14:paraId="50B76D0F" w14:textId="77777777" w:rsidTr="00355AC6">
        <w:trPr>
          <w:cantSplit/>
          <w:trHeight w:val="274"/>
          <w:jc w:val="center"/>
        </w:trPr>
        <w:tc>
          <w:tcPr>
            <w:tcW w:w="9889" w:type="dxa"/>
            <w:gridSpan w:val="6"/>
            <w:tcBorders>
              <w:top w:val="dotted" w:sz="4" w:space="0" w:color="FFFFFF" w:themeColor="background1"/>
              <w:left w:val="single" w:sz="4" w:space="0" w:color="D9D9D9" w:themeColor="background1" w:themeShade="D9"/>
              <w:bottom w:val="dotted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0E9DA45E" w14:textId="77777777" w:rsidR="00355AC6" w:rsidRPr="00245C9A" w:rsidRDefault="00355AC6" w:rsidP="002F722A">
            <w:pPr>
              <w:pStyle w:val="Header"/>
              <w:rPr>
                <w:rFonts w:ascii="Arial" w:hAnsi="Arial"/>
                <w:i/>
                <w:sz w:val="18"/>
              </w:rPr>
            </w:pPr>
            <w:r w:rsidRPr="00245C9A">
              <w:rPr>
                <w:rFonts w:ascii="Arial" w:hAnsi="Arial"/>
                <w:i/>
                <w:sz w:val="18"/>
              </w:rPr>
              <w:t xml:space="preserve">Frequency:  </w:t>
            </w:r>
            <w:r w:rsidRPr="00245C9A">
              <w:rPr>
                <w:rFonts w:ascii="Arial" w:hAnsi="Arial"/>
                <w:b/>
                <w:i/>
                <w:sz w:val="18"/>
              </w:rPr>
              <w:t>NA</w:t>
            </w:r>
            <w:r w:rsidRPr="00245C9A">
              <w:rPr>
                <w:rFonts w:ascii="Arial" w:hAnsi="Arial"/>
                <w:i/>
                <w:sz w:val="18"/>
              </w:rPr>
              <w:t xml:space="preserve"> (not applicable); </w:t>
            </w:r>
            <w:r w:rsidRPr="00245C9A">
              <w:rPr>
                <w:rFonts w:ascii="Arial" w:hAnsi="Arial"/>
                <w:b/>
                <w:i/>
                <w:sz w:val="18"/>
              </w:rPr>
              <w:t>R</w:t>
            </w:r>
            <w:r w:rsidRPr="00245C9A">
              <w:rPr>
                <w:rFonts w:ascii="Arial" w:hAnsi="Arial"/>
                <w:i/>
                <w:sz w:val="18"/>
              </w:rPr>
              <w:t xml:space="preserve">are (0-5%); </w:t>
            </w:r>
            <w:r w:rsidRPr="00245C9A">
              <w:rPr>
                <w:rFonts w:ascii="Arial" w:hAnsi="Arial"/>
                <w:b/>
                <w:i/>
                <w:sz w:val="18"/>
              </w:rPr>
              <w:t>O</w:t>
            </w:r>
            <w:r w:rsidRPr="00245C9A">
              <w:rPr>
                <w:rFonts w:ascii="Arial" w:hAnsi="Arial"/>
                <w:i/>
                <w:sz w:val="18"/>
              </w:rPr>
              <w:t xml:space="preserve">ccasional (6-33%); </w:t>
            </w:r>
            <w:r w:rsidRPr="00245C9A">
              <w:rPr>
                <w:rFonts w:ascii="Arial" w:hAnsi="Arial"/>
                <w:b/>
                <w:i/>
                <w:sz w:val="18"/>
              </w:rPr>
              <w:t>F</w:t>
            </w:r>
            <w:r w:rsidRPr="00245C9A">
              <w:rPr>
                <w:rFonts w:ascii="Arial" w:hAnsi="Arial"/>
                <w:i/>
                <w:sz w:val="18"/>
              </w:rPr>
              <w:t xml:space="preserve">requent (34-66%); </w:t>
            </w:r>
            <w:r w:rsidRPr="00245C9A">
              <w:rPr>
                <w:rFonts w:ascii="Arial" w:hAnsi="Arial"/>
                <w:b/>
                <w:i/>
                <w:sz w:val="18"/>
              </w:rPr>
              <w:t>C</w:t>
            </w:r>
            <w:r w:rsidRPr="00245C9A">
              <w:rPr>
                <w:rFonts w:ascii="Arial" w:hAnsi="Arial"/>
                <w:i/>
                <w:sz w:val="18"/>
              </w:rPr>
              <w:t>onstant (67-100%)</w:t>
            </w:r>
          </w:p>
        </w:tc>
      </w:tr>
      <w:tr w:rsidR="00355AC6" w:rsidRPr="00245C9A" w14:paraId="26206C56" w14:textId="77777777" w:rsidTr="00355AC6">
        <w:trPr>
          <w:cantSplit/>
          <w:jc w:val="center"/>
        </w:trPr>
        <w:tc>
          <w:tcPr>
            <w:tcW w:w="2538" w:type="dxa"/>
            <w:tcBorders>
              <w:top w:val="dotted" w:sz="4" w:space="0" w:color="FFFFFF" w:themeColor="background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dotted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DFBA28" w14:textId="77777777" w:rsidR="00355AC6" w:rsidRPr="00245C9A" w:rsidRDefault="00355AC6" w:rsidP="002F722A">
            <w:pPr>
              <w:pStyle w:val="Header"/>
              <w:tabs>
                <w:tab w:val="left" w:pos="3041"/>
              </w:tabs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Mobility/Posture</w:t>
            </w:r>
          </w:p>
        </w:tc>
        <w:tc>
          <w:tcPr>
            <w:tcW w:w="1440" w:type="dxa"/>
            <w:tcBorders>
              <w:top w:val="dotted" w:sz="4" w:space="0" w:color="FFFFFF" w:themeColor="background1"/>
              <w:left w:val="dotted" w:sz="4" w:space="0" w:color="FFFFFF" w:themeColor="background1"/>
              <w:bottom w:val="single" w:sz="4" w:space="0" w:color="D9D9D9" w:themeColor="background1" w:themeShade="D9"/>
              <w:right w:val="dotted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CF564FA" w14:textId="77777777" w:rsidR="00355AC6" w:rsidRPr="00245C9A" w:rsidRDefault="00355AC6" w:rsidP="002F722A">
            <w:pPr>
              <w:pStyle w:val="Header"/>
              <w:tabs>
                <w:tab w:val="left" w:pos="3041"/>
              </w:tabs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Frequency (NA/R/O/F/C)</w:t>
            </w:r>
          </w:p>
        </w:tc>
        <w:tc>
          <w:tcPr>
            <w:tcW w:w="5911" w:type="dxa"/>
            <w:gridSpan w:val="4"/>
            <w:tcBorders>
              <w:top w:val="dotted" w:sz="4" w:space="0" w:color="FFFFFF" w:themeColor="background1"/>
              <w:left w:val="dotted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7D2F997E" w14:textId="77777777" w:rsidR="00355AC6" w:rsidRPr="00245C9A" w:rsidRDefault="00355AC6" w:rsidP="002F722A">
            <w:pPr>
              <w:pStyle w:val="Header"/>
              <w:tabs>
                <w:tab w:val="left" w:pos="3041"/>
              </w:tabs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Activity or Comments</w:t>
            </w:r>
          </w:p>
        </w:tc>
      </w:tr>
      <w:tr w:rsidR="00355AC6" w:rsidRPr="00245C9A" w14:paraId="7308E09A" w14:textId="77777777" w:rsidTr="00355AC6">
        <w:trPr>
          <w:trHeight w:val="398"/>
          <w:jc w:val="center"/>
        </w:trPr>
        <w:tc>
          <w:tcPr>
            <w:tcW w:w="25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4E8F8EE" w14:textId="77777777" w:rsidR="00355AC6" w:rsidRPr="00245C9A" w:rsidRDefault="00355AC6" w:rsidP="005B0CE8">
            <w:pPr>
              <w:pStyle w:val="Header"/>
              <w:spacing w:before="6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Walking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8A2AC8F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  <w:tc>
          <w:tcPr>
            <w:tcW w:w="5911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3C2CB94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</w:p>
        </w:tc>
      </w:tr>
      <w:tr w:rsidR="00355AC6" w:rsidRPr="00245C9A" w14:paraId="2591272D" w14:textId="77777777" w:rsidTr="00355AC6">
        <w:trPr>
          <w:trHeight w:val="407"/>
          <w:jc w:val="center"/>
        </w:trPr>
        <w:tc>
          <w:tcPr>
            <w:tcW w:w="25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69D6D1B" w14:textId="77777777" w:rsidR="00355AC6" w:rsidRPr="00245C9A" w:rsidRDefault="00355AC6" w:rsidP="005B0CE8">
            <w:pPr>
              <w:pStyle w:val="Header"/>
              <w:spacing w:before="6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Standing (stationary)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06F73B5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  <w:tc>
          <w:tcPr>
            <w:tcW w:w="5911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EB6CADB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</w:p>
        </w:tc>
      </w:tr>
      <w:tr w:rsidR="00355AC6" w:rsidRPr="00245C9A" w14:paraId="0005AFE9" w14:textId="77777777" w:rsidTr="00355AC6">
        <w:trPr>
          <w:trHeight w:val="399"/>
          <w:jc w:val="center"/>
        </w:trPr>
        <w:tc>
          <w:tcPr>
            <w:tcW w:w="25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C98A73D" w14:textId="77777777" w:rsidR="00355AC6" w:rsidRPr="00245C9A" w:rsidRDefault="00355AC6" w:rsidP="005B0CE8">
            <w:pPr>
              <w:pStyle w:val="Header"/>
              <w:spacing w:before="6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Sitting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754AA5A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  <w:tc>
          <w:tcPr>
            <w:tcW w:w="5911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617F459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</w:p>
        </w:tc>
      </w:tr>
      <w:tr w:rsidR="00355AC6" w:rsidRPr="00245C9A" w14:paraId="32F0D41A" w14:textId="77777777" w:rsidTr="00355AC6">
        <w:trPr>
          <w:trHeight w:val="574"/>
          <w:jc w:val="center"/>
        </w:trPr>
        <w:tc>
          <w:tcPr>
            <w:tcW w:w="25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53A2C3F" w14:textId="77777777" w:rsidR="00355AC6" w:rsidRPr="00245C9A" w:rsidRDefault="00355AC6" w:rsidP="005B0CE8">
            <w:pPr>
              <w:pStyle w:val="Header"/>
              <w:spacing w:before="6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Static positioning (indicate)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3C06C57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  <w:tc>
          <w:tcPr>
            <w:tcW w:w="5911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8092C2F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</w:p>
        </w:tc>
      </w:tr>
      <w:tr w:rsidR="00355AC6" w:rsidRPr="00245C9A" w14:paraId="364A37A4" w14:textId="77777777" w:rsidTr="00355AC6">
        <w:trPr>
          <w:trHeight w:val="413"/>
          <w:jc w:val="center"/>
        </w:trPr>
        <w:tc>
          <w:tcPr>
            <w:tcW w:w="25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C05B8CB" w14:textId="77777777" w:rsidR="00355AC6" w:rsidRPr="00245C9A" w:rsidRDefault="00355AC6" w:rsidP="005B0CE8">
            <w:pPr>
              <w:pStyle w:val="Header"/>
              <w:spacing w:before="6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Climbing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28F2B4C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  <w:tc>
          <w:tcPr>
            <w:tcW w:w="5911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97CDD80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</w:p>
        </w:tc>
      </w:tr>
      <w:tr w:rsidR="00355AC6" w:rsidRPr="00245C9A" w14:paraId="769A283B" w14:textId="77777777" w:rsidTr="005B0CE8">
        <w:trPr>
          <w:trHeight w:val="419"/>
          <w:jc w:val="center"/>
        </w:trPr>
        <w:tc>
          <w:tcPr>
            <w:tcW w:w="25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84554A3" w14:textId="77777777" w:rsidR="00355AC6" w:rsidRPr="00245C9A" w:rsidRDefault="00355AC6" w:rsidP="005B0CE8">
            <w:pPr>
              <w:pStyle w:val="Header"/>
              <w:spacing w:before="6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Bending or stooping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6CCC4AF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  <w:tc>
          <w:tcPr>
            <w:tcW w:w="5911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8A254C1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</w:p>
        </w:tc>
      </w:tr>
      <w:tr w:rsidR="00A8341E" w:rsidRPr="00245C9A" w14:paraId="64792234" w14:textId="77777777" w:rsidTr="005B0CE8">
        <w:trPr>
          <w:trHeight w:val="419"/>
          <w:jc w:val="center"/>
        </w:trPr>
        <w:tc>
          <w:tcPr>
            <w:tcW w:w="25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3FA407F" w14:textId="4E749A8B" w:rsidR="00A8341E" w:rsidRPr="00245C9A" w:rsidRDefault="00A8341E" w:rsidP="005B0CE8">
            <w:pPr>
              <w:pStyle w:val="Header"/>
              <w:spacing w:before="6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Overhead</w:t>
            </w:r>
            <w:r w:rsidR="004904E2">
              <w:rPr>
                <w:rFonts w:ascii="Arial" w:hAnsi="Arial"/>
                <w:sz w:val="20"/>
                <w:szCs w:val="20"/>
              </w:rPr>
              <w:t xml:space="preserve"> </w:t>
            </w:r>
            <w:r w:rsidR="004904E2" w:rsidRPr="004904E2">
              <w:rPr>
                <w:rFonts w:ascii="Arial" w:hAnsi="Arial"/>
                <w:sz w:val="20"/>
                <w:szCs w:val="20"/>
              </w:rPr>
              <w:t>reaching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2893682" w14:textId="77777777" w:rsidR="00A8341E" w:rsidRPr="00245C9A" w:rsidRDefault="00A8341E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  <w:tc>
          <w:tcPr>
            <w:tcW w:w="5911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4FCE20F" w14:textId="77777777" w:rsidR="00A8341E" w:rsidRPr="00245C9A" w:rsidRDefault="00A8341E" w:rsidP="002F722A">
            <w:pPr>
              <w:pStyle w:val="Header"/>
              <w:rPr>
                <w:rFonts w:ascii="Arial" w:hAnsi="Arial"/>
              </w:rPr>
            </w:pPr>
          </w:p>
        </w:tc>
      </w:tr>
      <w:tr w:rsidR="00A8341E" w:rsidRPr="00245C9A" w14:paraId="20114D56" w14:textId="77777777" w:rsidTr="005B0CE8">
        <w:trPr>
          <w:trHeight w:val="419"/>
          <w:jc w:val="center"/>
        </w:trPr>
        <w:tc>
          <w:tcPr>
            <w:tcW w:w="25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1631AA1" w14:textId="0DC6C935" w:rsidR="00A8341E" w:rsidRPr="00245C9A" w:rsidRDefault="004904E2" w:rsidP="004904E2">
            <w:pPr>
              <w:pStyle w:val="Header"/>
              <w:spacing w:before="6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ward/Lateral </w:t>
            </w:r>
            <w:r w:rsidRPr="004904E2">
              <w:rPr>
                <w:rFonts w:ascii="Arial" w:hAnsi="Arial"/>
                <w:sz w:val="20"/>
                <w:szCs w:val="20"/>
              </w:rPr>
              <w:t>reaching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20143DE" w14:textId="77777777" w:rsidR="00A8341E" w:rsidRPr="00245C9A" w:rsidRDefault="00A8341E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  <w:tc>
          <w:tcPr>
            <w:tcW w:w="5911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5956A07" w14:textId="77777777" w:rsidR="00A8341E" w:rsidRPr="00245C9A" w:rsidRDefault="00A8341E" w:rsidP="002F722A">
            <w:pPr>
              <w:pStyle w:val="Header"/>
              <w:rPr>
                <w:rFonts w:ascii="Arial" w:hAnsi="Arial"/>
              </w:rPr>
            </w:pPr>
          </w:p>
        </w:tc>
      </w:tr>
      <w:tr w:rsidR="00355AC6" w:rsidRPr="00245C9A" w14:paraId="79D14700" w14:textId="77777777" w:rsidTr="00355AC6">
        <w:trPr>
          <w:trHeight w:val="410"/>
          <w:jc w:val="center"/>
        </w:trPr>
        <w:tc>
          <w:tcPr>
            <w:tcW w:w="25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3066183" w14:textId="77777777" w:rsidR="00355AC6" w:rsidRPr="00245C9A" w:rsidRDefault="00355AC6" w:rsidP="005B0CE8">
            <w:pPr>
              <w:pStyle w:val="Header"/>
              <w:spacing w:before="6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Crouching or squatting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6D79EA7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  <w:tc>
          <w:tcPr>
            <w:tcW w:w="5911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8EE521F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</w:p>
        </w:tc>
      </w:tr>
      <w:tr w:rsidR="00355AC6" w:rsidRPr="00245C9A" w14:paraId="0BD29853" w14:textId="77777777" w:rsidTr="00355AC6">
        <w:trPr>
          <w:trHeight w:val="417"/>
          <w:jc w:val="center"/>
        </w:trPr>
        <w:tc>
          <w:tcPr>
            <w:tcW w:w="25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C9DBFBC" w14:textId="77777777" w:rsidR="00355AC6" w:rsidRPr="00245C9A" w:rsidRDefault="00355AC6" w:rsidP="005B0CE8">
            <w:pPr>
              <w:pStyle w:val="Header"/>
              <w:spacing w:before="6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Crawling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AD18F7F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  <w:tc>
          <w:tcPr>
            <w:tcW w:w="5911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47AF33F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</w:p>
        </w:tc>
      </w:tr>
      <w:tr w:rsidR="00355AC6" w:rsidRPr="00245C9A" w14:paraId="4B692605" w14:textId="77777777" w:rsidTr="00355AC6">
        <w:trPr>
          <w:trHeight w:val="423"/>
          <w:jc w:val="center"/>
        </w:trPr>
        <w:tc>
          <w:tcPr>
            <w:tcW w:w="25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92A52DD" w14:textId="77777777" w:rsidR="00355AC6" w:rsidRPr="00245C9A" w:rsidRDefault="00355AC6" w:rsidP="005B0CE8">
            <w:pPr>
              <w:pStyle w:val="Header"/>
              <w:spacing w:before="6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Kneeling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7B9B04A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  <w:tc>
          <w:tcPr>
            <w:tcW w:w="5911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9ACF614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</w:p>
        </w:tc>
      </w:tr>
      <w:tr w:rsidR="00355AC6" w:rsidRPr="00245C9A" w14:paraId="1806589D" w14:textId="77777777" w:rsidTr="00355AC6">
        <w:trPr>
          <w:trHeight w:val="255"/>
          <w:jc w:val="center"/>
        </w:trPr>
        <w:tc>
          <w:tcPr>
            <w:tcW w:w="253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BE475F8" w14:textId="77777777" w:rsidR="00355AC6" w:rsidRPr="00245C9A" w:rsidRDefault="00355AC6" w:rsidP="005B0CE8">
            <w:pPr>
              <w:pStyle w:val="Header"/>
              <w:spacing w:before="60" w:after="12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Driving</w:t>
            </w:r>
          </w:p>
        </w:tc>
        <w:tc>
          <w:tcPr>
            <w:tcW w:w="144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68E7101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</w:rPr>
            </w:pPr>
          </w:p>
        </w:tc>
        <w:tc>
          <w:tcPr>
            <w:tcW w:w="5911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191F8E6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</w:p>
        </w:tc>
      </w:tr>
    </w:tbl>
    <w:p w14:paraId="46823655" w14:textId="77777777" w:rsidR="00355AC6" w:rsidRPr="00245C9A" w:rsidRDefault="00355AC6" w:rsidP="00355AC6">
      <w:pPr>
        <w:rPr>
          <w:rFonts w:ascii="Arial" w:hAnsi="Arial"/>
          <w:sz w:val="4"/>
          <w:szCs w:val="4"/>
        </w:rPr>
      </w:pPr>
    </w:p>
    <w:p w14:paraId="0C6B36AB" w14:textId="77777777" w:rsidR="00355AC6" w:rsidRPr="00245C9A" w:rsidRDefault="00355AC6" w:rsidP="00355AC6">
      <w:pPr>
        <w:rPr>
          <w:rFonts w:ascii="Arial" w:hAnsi="Arial"/>
          <w:sz w:val="2"/>
          <w:szCs w:val="2"/>
        </w:rPr>
      </w:pPr>
    </w:p>
    <w:tbl>
      <w:tblPr>
        <w:tblW w:w="98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9"/>
        <w:gridCol w:w="1737"/>
        <w:gridCol w:w="842"/>
        <w:gridCol w:w="8"/>
        <w:gridCol w:w="531"/>
        <w:gridCol w:w="320"/>
        <w:gridCol w:w="490"/>
        <w:gridCol w:w="360"/>
        <w:gridCol w:w="851"/>
        <w:gridCol w:w="4251"/>
      </w:tblGrid>
      <w:tr w:rsidR="00355AC6" w:rsidRPr="00245C9A" w14:paraId="5C5B8A80" w14:textId="77777777" w:rsidTr="00355AC6">
        <w:trPr>
          <w:cantSplit/>
          <w:trHeight w:val="363"/>
          <w:jc w:val="center"/>
        </w:trPr>
        <w:tc>
          <w:tcPr>
            <w:tcW w:w="9889" w:type="dxa"/>
            <w:gridSpan w:val="10"/>
            <w:tcBorders>
              <w:top w:val="nil"/>
              <w:left w:val="single" w:sz="4" w:space="0" w:color="D9D9D9" w:themeColor="background1" w:themeShade="D9"/>
              <w:bottom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081D0528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 xml:space="preserve">Strength/Physical Demands </w:t>
            </w:r>
          </w:p>
        </w:tc>
      </w:tr>
      <w:tr w:rsidR="00355AC6" w:rsidRPr="00245C9A" w14:paraId="7EC5AEEA" w14:textId="77777777" w:rsidTr="00355AC6">
        <w:trPr>
          <w:cantSplit/>
          <w:jc w:val="center"/>
        </w:trPr>
        <w:tc>
          <w:tcPr>
            <w:tcW w:w="9889" w:type="dxa"/>
            <w:gridSpan w:val="10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</w:tcPr>
          <w:p w14:paraId="3EDD2877" w14:textId="77777777" w:rsidR="00355AC6" w:rsidRPr="00245C9A" w:rsidRDefault="00355AC6" w:rsidP="002F722A">
            <w:pPr>
              <w:pStyle w:val="Header"/>
              <w:rPr>
                <w:rFonts w:ascii="Arial" w:hAnsi="Arial"/>
                <w:i/>
                <w:sz w:val="18"/>
              </w:rPr>
            </w:pPr>
            <w:r w:rsidRPr="00245C9A">
              <w:rPr>
                <w:rFonts w:ascii="Arial" w:hAnsi="Arial"/>
                <w:i/>
                <w:sz w:val="18"/>
              </w:rPr>
              <w:t xml:space="preserve">Frequency:  </w:t>
            </w:r>
            <w:r w:rsidRPr="00245C9A">
              <w:rPr>
                <w:rFonts w:ascii="Arial" w:hAnsi="Arial"/>
                <w:b/>
                <w:i/>
                <w:sz w:val="18"/>
              </w:rPr>
              <w:t>NA</w:t>
            </w:r>
            <w:r w:rsidRPr="00245C9A">
              <w:rPr>
                <w:rFonts w:ascii="Arial" w:hAnsi="Arial"/>
                <w:i/>
                <w:sz w:val="18"/>
              </w:rPr>
              <w:t xml:space="preserve"> (not applicable); </w:t>
            </w:r>
            <w:r w:rsidRPr="00245C9A">
              <w:rPr>
                <w:rFonts w:ascii="Arial" w:hAnsi="Arial"/>
                <w:b/>
                <w:i/>
                <w:sz w:val="18"/>
              </w:rPr>
              <w:t>R</w:t>
            </w:r>
            <w:r w:rsidRPr="00245C9A">
              <w:rPr>
                <w:rFonts w:ascii="Arial" w:hAnsi="Arial"/>
                <w:i/>
                <w:sz w:val="18"/>
              </w:rPr>
              <w:t xml:space="preserve">are (0-5%); </w:t>
            </w:r>
            <w:r w:rsidRPr="00245C9A">
              <w:rPr>
                <w:rFonts w:ascii="Arial" w:hAnsi="Arial"/>
                <w:b/>
                <w:i/>
                <w:sz w:val="18"/>
              </w:rPr>
              <w:t>O</w:t>
            </w:r>
            <w:r w:rsidRPr="00245C9A">
              <w:rPr>
                <w:rFonts w:ascii="Arial" w:hAnsi="Arial"/>
                <w:i/>
                <w:sz w:val="18"/>
              </w:rPr>
              <w:t xml:space="preserve">ccasional (6-33%); </w:t>
            </w:r>
            <w:r w:rsidRPr="00245C9A">
              <w:rPr>
                <w:rFonts w:ascii="Arial" w:hAnsi="Arial"/>
                <w:b/>
                <w:i/>
                <w:sz w:val="18"/>
              </w:rPr>
              <w:t>F</w:t>
            </w:r>
            <w:r w:rsidRPr="00245C9A">
              <w:rPr>
                <w:rFonts w:ascii="Arial" w:hAnsi="Arial"/>
                <w:i/>
                <w:sz w:val="18"/>
              </w:rPr>
              <w:t xml:space="preserve">requent (34-66%); </w:t>
            </w:r>
            <w:r w:rsidRPr="00245C9A">
              <w:rPr>
                <w:rFonts w:ascii="Arial" w:hAnsi="Arial"/>
                <w:b/>
                <w:i/>
                <w:sz w:val="18"/>
              </w:rPr>
              <w:t>C</w:t>
            </w:r>
            <w:r w:rsidRPr="00245C9A">
              <w:rPr>
                <w:rFonts w:ascii="Arial" w:hAnsi="Arial"/>
                <w:i/>
                <w:sz w:val="18"/>
              </w:rPr>
              <w:t>onstant (67-100%)</w:t>
            </w:r>
          </w:p>
          <w:p w14:paraId="45664083" w14:textId="77777777" w:rsidR="00355AC6" w:rsidRPr="00245C9A" w:rsidRDefault="00355AC6" w:rsidP="002F722A">
            <w:pPr>
              <w:pStyle w:val="Header"/>
              <w:rPr>
                <w:rFonts w:ascii="Arial" w:hAnsi="Arial"/>
                <w:i/>
                <w:sz w:val="18"/>
              </w:rPr>
            </w:pPr>
            <w:r w:rsidRPr="00245C9A">
              <w:rPr>
                <w:rFonts w:ascii="Arial" w:hAnsi="Arial"/>
                <w:i/>
                <w:sz w:val="18"/>
              </w:rPr>
              <w:t xml:space="preserve">Hand use: </w:t>
            </w:r>
            <w:r w:rsidRPr="00245C9A">
              <w:rPr>
                <w:rFonts w:ascii="Arial" w:hAnsi="Arial"/>
                <w:b/>
                <w:i/>
                <w:sz w:val="18"/>
              </w:rPr>
              <w:t>R</w:t>
            </w:r>
            <w:r w:rsidRPr="00245C9A">
              <w:rPr>
                <w:rFonts w:ascii="Arial" w:hAnsi="Arial"/>
                <w:i/>
                <w:sz w:val="18"/>
              </w:rPr>
              <w:t xml:space="preserve">ight, </w:t>
            </w:r>
            <w:r w:rsidRPr="00245C9A">
              <w:rPr>
                <w:rFonts w:ascii="Arial" w:hAnsi="Arial"/>
                <w:b/>
                <w:i/>
                <w:sz w:val="18"/>
              </w:rPr>
              <w:t>L</w:t>
            </w:r>
            <w:r w:rsidRPr="00245C9A">
              <w:rPr>
                <w:rFonts w:ascii="Arial" w:hAnsi="Arial"/>
                <w:i/>
                <w:sz w:val="18"/>
              </w:rPr>
              <w:t xml:space="preserve">eft, </w:t>
            </w:r>
            <w:r w:rsidRPr="00245C9A">
              <w:rPr>
                <w:rFonts w:ascii="Arial" w:hAnsi="Arial"/>
                <w:b/>
                <w:i/>
                <w:sz w:val="18"/>
              </w:rPr>
              <w:t>B</w:t>
            </w:r>
            <w:r w:rsidRPr="00245C9A">
              <w:rPr>
                <w:rFonts w:ascii="Arial" w:hAnsi="Arial"/>
                <w:i/>
                <w:sz w:val="18"/>
              </w:rPr>
              <w:t>oth</w:t>
            </w:r>
          </w:p>
        </w:tc>
      </w:tr>
      <w:tr w:rsidR="00355AC6" w:rsidRPr="00245C9A" w14:paraId="61BE7CD5" w14:textId="77777777" w:rsidTr="00355AC6">
        <w:trPr>
          <w:cantSplit/>
          <w:jc w:val="center"/>
        </w:trPr>
        <w:tc>
          <w:tcPr>
            <w:tcW w:w="2236" w:type="dxa"/>
            <w:gridSpan w:val="2"/>
            <w:vMerge w:val="restart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0D4323C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1701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797D893" w14:textId="77777777" w:rsidR="00355AC6" w:rsidRPr="00245C9A" w:rsidRDefault="00355AC6" w:rsidP="002F722A">
            <w:pPr>
              <w:pStyle w:val="Header"/>
              <w:ind w:left="-65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Weight/Force</w:t>
            </w:r>
          </w:p>
        </w:tc>
        <w:tc>
          <w:tcPr>
            <w:tcW w:w="850" w:type="dxa"/>
            <w:gridSpan w:val="2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75C62C2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Freq.</w:t>
            </w:r>
          </w:p>
        </w:tc>
        <w:tc>
          <w:tcPr>
            <w:tcW w:w="851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458C3C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Hand use</w:t>
            </w:r>
          </w:p>
        </w:tc>
        <w:tc>
          <w:tcPr>
            <w:tcW w:w="4251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0D21B8E2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Activity or Comments</w:t>
            </w:r>
          </w:p>
        </w:tc>
      </w:tr>
      <w:tr w:rsidR="00355AC6" w:rsidRPr="00245C9A" w14:paraId="79E01BC8" w14:textId="77777777" w:rsidTr="00355AC6">
        <w:trPr>
          <w:cantSplit/>
          <w:trHeight w:val="175"/>
          <w:jc w:val="center"/>
        </w:trPr>
        <w:tc>
          <w:tcPr>
            <w:tcW w:w="2236" w:type="dxa"/>
            <w:gridSpan w:val="2"/>
            <w:vMerge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63C7E333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066403FB" w14:textId="77777777" w:rsidR="00355AC6" w:rsidRPr="00245C9A" w:rsidRDefault="00355AC6" w:rsidP="002F722A">
            <w:pPr>
              <w:pStyle w:val="Header"/>
              <w:ind w:right="-66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Max.</w:t>
            </w:r>
          </w:p>
        </w:tc>
        <w:tc>
          <w:tcPr>
            <w:tcW w:w="851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pct20" w:color="auto" w:fill="FFFFFF"/>
          </w:tcPr>
          <w:p w14:paraId="45F96F9A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Avg.</w:t>
            </w:r>
          </w:p>
        </w:tc>
        <w:tc>
          <w:tcPr>
            <w:tcW w:w="850" w:type="dxa"/>
            <w:gridSpan w:val="2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</w:tcPr>
          <w:p w14:paraId="0D3B425C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pct20" w:color="auto" w:fill="FFFFFF"/>
          </w:tcPr>
          <w:p w14:paraId="356D8DFA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251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pct20" w:color="auto" w:fill="FFFFFF"/>
          </w:tcPr>
          <w:p w14:paraId="46EC7F65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65FDF568" w14:textId="77777777" w:rsidTr="00355AC6">
        <w:trPr>
          <w:cantSplit/>
          <w:trHeight w:val="512"/>
          <w:jc w:val="center"/>
        </w:trPr>
        <w:tc>
          <w:tcPr>
            <w:tcW w:w="223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596BC8C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  <w:highlight w:val="yellow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 xml:space="preserve">Lift/Lower: Floor to waist </w:t>
            </w: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2CC0820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8606F1F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693B447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1B77F497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2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3EF14CD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334EC50F" w14:textId="77777777" w:rsidTr="00355AC6">
        <w:trPr>
          <w:cantSplit/>
          <w:trHeight w:val="550"/>
          <w:jc w:val="center"/>
        </w:trPr>
        <w:tc>
          <w:tcPr>
            <w:tcW w:w="223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ABC7710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Lift/Lower: Waist to shoulder</w:t>
            </w: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B308A51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036EF4F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6879825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0AE4933E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2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DF17628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40834805" w14:textId="77777777" w:rsidTr="00355AC6">
        <w:trPr>
          <w:cantSplit/>
          <w:trHeight w:val="510"/>
          <w:jc w:val="center"/>
        </w:trPr>
        <w:tc>
          <w:tcPr>
            <w:tcW w:w="223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FEA92E8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Lift/Lower:  Above shoulder</w:t>
            </w: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512D2E8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E31D53E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8CE5F87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103373C5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2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20ED091C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77E2709E" w14:textId="77777777" w:rsidTr="00355AC6">
        <w:trPr>
          <w:cantSplit/>
          <w:trHeight w:val="423"/>
          <w:jc w:val="center"/>
        </w:trPr>
        <w:tc>
          <w:tcPr>
            <w:tcW w:w="223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76EC149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Carry</w:t>
            </w: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EF9BC5A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DBB9055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F9CB2DD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986CC02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2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34D4F27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10BB8ADF" w14:textId="77777777" w:rsidTr="00355AC6">
        <w:trPr>
          <w:cantSplit/>
          <w:trHeight w:val="412"/>
          <w:jc w:val="center"/>
        </w:trPr>
        <w:tc>
          <w:tcPr>
            <w:tcW w:w="223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5075B81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Push</w:t>
            </w: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64E3250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0ED07B8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04E03D2" w14:textId="77777777" w:rsidR="00355AC6" w:rsidRPr="00245C9A" w:rsidRDefault="00355AC6" w:rsidP="002F722A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2BF5714C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2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02083A91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170AD7BA" w14:textId="77777777" w:rsidTr="00355AC6">
        <w:trPr>
          <w:cantSplit/>
          <w:trHeight w:val="417"/>
          <w:jc w:val="center"/>
        </w:trPr>
        <w:tc>
          <w:tcPr>
            <w:tcW w:w="223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5CB375A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Pull</w:t>
            </w: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01733DC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52D79A7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CA0E9BC" w14:textId="77777777" w:rsidR="00355AC6" w:rsidRPr="00245C9A" w:rsidRDefault="00355AC6" w:rsidP="002F722A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433CB0D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2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0201B85F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538316D3" w14:textId="77777777" w:rsidTr="00355AC6">
        <w:trPr>
          <w:cantSplit/>
          <w:trHeight w:val="433"/>
          <w:jc w:val="center"/>
        </w:trPr>
        <w:tc>
          <w:tcPr>
            <w:tcW w:w="499" w:type="dxa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textDirection w:val="btLr"/>
            <w:vAlign w:val="center"/>
          </w:tcPr>
          <w:p w14:paraId="7FDACCA8" w14:textId="77777777" w:rsidR="00355AC6" w:rsidRPr="00245C9A" w:rsidRDefault="00355AC6" w:rsidP="002F722A">
            <w:pPr>
              <w:ind w:left="113" w:right="113"/>
              <w:jc w:val="cent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Grip</w:t>
            </w:r>
          </w:p>
        </w:tc>
        <w:tc>
          <w:tcPr>
            <w:tcW w:w="173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7EA3C0D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Power grip</w:t>
            </w: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00E6B4E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4376C1A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D3ACFF9" w14:textId="77777777" w:rsidR="00355AC6" w:rsidRPr="00245C9A" w:rsidRDefault="00355AC6" w:rsidP="002F722A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4497BF1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2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0224A964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665835CF" w14:textId="77777777" w:rsidTr="00355AC6">
        <w:trPr>
          <w:cantSplit/>
          <w:trHeight w:val="422"/>
          <w:jc w:val="center"/>
        </w:trPr>
        <w:tc>
          <w:tcPr>
            <w:tcW w:w="499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70F9104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3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B3B3AAA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Tip pinch</w:t>
            </w: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A468166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DDEE046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A4EBC6F" w14:textId="77777777" w:rsidR="00355AC6" w:rsidRPr="00245C9A" w:rsidRDefault="00355AC6" w:rsidP="002F722A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99FFAD1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2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965ED94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3727B719" w14:textId="77777777" w:rsidTr="00355AC6">
        <w:trPr>
          <w:cantSplit/>
          <w:trHeight w:val="413"/>
          <w:jc w:val="center"/>
        </w:trPr>
        <w:tc>
          <w:tcPr>
            <w:tcW w:w="499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1152761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3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394A4A2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Lateral pinch</w:t>
            </w: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87CA002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0135FAA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249EF2C" w14:textId="77777777" w:rsidR="00355AC6" w:rsidRPr="00245C9A" w:rsidRDefault="00355AC6" w:rsidP="002F722A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96952D6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2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89BAC23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39EED287" w14:textId="77777777" w:rsidTr="00355AC6">
        <w:trPr>
          <w:cantSplit/>
          <w:trHeight w:val="416"/>
          <w:jc w:val="center"/>
        </w:trPr>
        <w:tc>
          <w:tcPr>
            <w:tcW w:w="499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9A801A4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3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D53B5F7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Pencil grip</w:t>
            </w: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F787FD9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CD8DBC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4C34055" w14:textId="77777777" w:rsidR="00355AC6" w:rsidRPr="00245C9A" w:rsidRDefault="00355AC6" w:rsidP="002F722A">
            <w:pPr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187F152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2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741949B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22D18794" w14:textId="77777777" w:rsidTr="00355AC6">
        <w:trPr>
          <w:trHeight w:val="421"/>
          <w:jc w:val="center"/>
        </w:trPr>
        <w:tc>
          <w:tcPr>
            <w:tcW w:w="2236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A0F652E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 xml:space="preserve">Unusual motions </w:t>
            </w:r>
            <w:r>
              <w:rPr>
                <w:rFonts w:ascii="Arial" w:hAnsi="Arial"/>
                <w:sz w:val="20"/>
                <w:szCs w:val="20"/>
              </w:rPr>
              <w:br/>
            </w:r>
            <w:r w:rsidRPr="00245C9A">
              <w:rPr>
                <w:rFonts w:ascii="Arial" w:hAnsi="Arial"/>
                <w:sz w:val="20"/>
                <w:szCs w:val="20"/>
              </w:rPr>
              <w:t>(indicate):</w:t>
            </w:r>
          </w:p>
        </w:tc>
        <w:tc>
          <w:tcPr>
            <w:tcW w:w="84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BA94AE9" w14:textId="77777777" w:rsidR="00355AC6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  <w:p w14:paraId="08ABA523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9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BEAF70C" w14:textId="77777777" w:rsidR="00355AC6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  <w:p w14:paraId="40145E34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86EB85F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AA3F949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42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F9F717B" w14:textId="77777777" w:rsidR="00355AC6" w:rsidRPr="00245C9A" w:rsidRDefault="00355AC6" w:rsidP="002F722A">
            <w:pPr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650DCFEB" w14:textId="77777777" w:rsidTr="00355AC6">
        <w:trPr>
          <w:cantSplit/>
          <w:trHeight w:val="416"/>
          <w:jc w:val="center"/>
        </w:trPr>
        <w:tc>
          <w:tcPr>
            <w:tcW w:w="9889" w:type="dxa"/>
            <w:gridSpan w:val="10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5B4AF109" w14:textId="77777777" w:rsidR="00355AC6" w:rsidRPr="00245C9A" w:rsidRDefault="00355AC6" w:rsidP="002F722A">
            <w:pPr>
              <w:pStyle w:val="Header"/>
              <w:spacing w:before="40"/>
              <w:rPr>
                <w:rFonts w:ascii="Arial" w:hAnsi="Arial"/>
                <w:b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lastRenderedPageBreak/>
              <w:t>P</w:t>
            </w:r>
            <w:r>
              <w:rPr>
                <w:rFonts w:ascii="Arial" w:hAnsi="Arial"/>
                <w:b/>
                <w:sz w:val="22"/>
                <w:szCs w:val="22"/>
              </w:rPr>
              <w:t>sychological/</w:t>
            </w:r>
            <w:r w:rsidRPr="00245C9A">
              <w:rPr>
                <w:rFonts w:ascii="Arial" w:hAnsi="Arial"/>
                <w:b/>
                <w:sz w:val="22"/>
                <w:szCs w:val="22"/>
              </w:rPr>
              <w:t>C</w:t>
            </w:r>
            <w:r>
              <w:rPr>
                <w:rFonts w:ascii="Arial" w:hAnsi="Arial"/>
                <w:b/>
                <w:sz w:val="22"/>
                <w:szCs w:val="22"/>
              </w:rPr>
              <w:t>ognitive Demands</w:t>
            </w:r>
          </w:p>
        </w:tc>
      </w:tr>
      <w:tr w:rsidR="00355AC6" w:rsidRPr="00245C9A" w14:paraId="196255CA" w14:textId="77777777" w:rsidTr="00355AC6">
        <w:trPr>
          <w:cantSplit/>
          <w:trHeight w:val="266"/>
          <w:jc w:val="center"/>
        </w:trPr>
        <w:tc>
          <w:tcPr>
            <w:tcW w:w="9889" w:type="dxa"/>
            <w:gridSpan w:val="10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5DEE488E" w14:textId="77777777" w:rsidR="00355AC6" w:rsidRPr="00245C9A" w:rsidRDefault="00355AC6" w:rsidP="002F722A">
            <w:pPr>
              <w:pStyle w:val="Header"/>
              <w:rPr>
                <w:rFonts w:ascii="Arial" w:hAnsi="Arial"/>
                <w:i/>
                <w:sz w:val="18"/>
              </w:rPr>
            </w:pPr>
            <w:r w:rsidRPr="00245C9A">
              <w:rPr>
                <w:rFonts w:ascii="Arial" w:hAnsi="Arial"/>
                <w:i/>
                <w:sz w:val="18"/>
              </w:rPr>
              <w:t xml:space="preserve">Frequency:  </w:t>
            </w:r>
            <w:r w:rsidRPr="00245C9A">
              <w:rPr>
                <w:rFonts w:ascii="Arial" w:hAnsi="Arial"/>
                <w:b/>
                <w:i/>
                <w:sz w:val="18"/>
              </w:rPr>
              <w:t>NA</w:t>
            </w:r>
            <w:r w:rsidRPr="00245C9A">
              <w:rPr>
                <w:rFonts w:ascii="Arial" w:hAnsi="Arial"/>
                <w:i/>
                <w:sz w:val="18"/>
              </w:rPr>
              <w:t xml:space="preserve"> (not applicable); </w:t>
            </w:r>
            <w:r w:rsidRPr="00245C9A">
              <w:rPr>
                <w:rFonts w:ascii="Arial" w:hAnsi="Arial"/>
                <w:b/>
                <w:i/>
                <w:sz w:val="18"/>
              </w:rPr>
              <w:t>R</w:t>
            </w:r>
            <w:r w:rsidRPr="00245C9A">
              <w:rPr>
                <w:rFonts w:ascii="Arial" w:hAnsi="Arial"/>
                <w:i/>
                <w:sz w:val="18"/>
              </w:rPr>
              <w:t xml:space="preserve">are (0-5%); </w:t>
            </w:r>
            <w:r w:rsidRPr="00245C9A">
              <w:rPr>
                <w:rFonts w:ascii="Arial" w:hAnsi="Arial"/>
                <w:b/>
                <w:i/>
                <w:sz w:val="18"/>
              </w:rPr>
              <w:t>O</w:t>
            </w:r>
            <w:r w:rsidRPr="00245C9A">
              <w:rPr>
                <w:rFonts w:ascii="Arial" w:hAnsi="Arial"/>
                <w:i/>
                <w:sz w:val="18"/>
              </w:rPr>
              <w:t xml:space="preserve">ccasional (6-33%); </w:t>
            </w:r>
            <w:r w:rsidRPr="00245C9A">
              <w:rPr>
                <w:rFonts w:ascii="Arial" w:hAnsi="Arial"/>
                <w:b/>
                <w:i/>
                <w:sz w:val="18"/>
              </w:rPr>
              <w:t>F</w:t>
            </w:r>
            <w:r w:rsidRPr="00245C9A">
              <w:rPr>
                <w:rFonts w:ascii="Arial" w:hAnsi="Arial"/>
                <w:i/>
                <w:sz w:val="18"/>
              </w:rPr>
              <w:t xml:space="preserve">requent (34-66%); </w:t>
            </w:r>
            <w:r w:rsidRPr="00245C9A">
              <w:rPr>
                <w:rFonts w:ascii="Arial" w:hAnsi="Arial"/>
                <w:b/>
                <w:i/>
                <w:sz w:val="18"/>
              </w:rPr>
              <w:t>C</w:t>
            </w:r>
            <w:r w:rsidRPr="00245C9A">
              <w:rPr>
                <w:rFonts w:ascii="Arial" w:hAnsi="Arial"/>
                <w:i/>
                <w:sz w:val="18"/>
              </w:rPr>
              <w:t>onstant (67-100%)</w:t>
            </w:r>
          </w:p>
        </w:tc>
      </w:tr>
      <w:tr w:rsidR="00355AC6" w:rsidRPr="00245C9A" w14:paraId="46EDAB50" w14:textId="77777777" w:rsidTr="00355AC6">
        <w:trPr>
          <w:cantSplit/>
          <w:trHeight w:val="340"/>
          <w:jc w:val="center"/>
        </w:trPr>
        <w:tc>
          <w:tcPr>
            <w:tcW w:w="3617" w:type="dxa"/>
            <w:gridSpan w:val="5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C81F6EE" w14:textId="77777777" w:rsidR="00355AC6" w:rsidRPr="004309B3" w:rsidRDefault="00355AC6" w:rsidP="002F722A">
            <w:pPr>
              <w:pStyle w:val="Header"/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Psychological/Cognitive Demands</w:t>
            </w:r>
          </w:p>
        </w:tc>
        <w:tc>
          <w:tcPr>
            <w:tcW w:w="81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0EAEC6A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Freq.</w:t>
            </w:r>
          </w:p>
        </w:tc>
        <w:tc>
          <w:tcPr>
            <w:tcW w:w="5462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5F7C8455" w14:textId="77777777" w:rsidR="00355AC6" w:rsidRPr="00245C9A" w:rsidRDefault="00355AC6" w:rsidP="002F722A">
            <w:pPr>
              <w:pStyle w:val="Header"/>
              <w:rPr>
                <w:rFonts w:ascii="Arial" w:hAnsi="Arial"/>
                <w:i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Activity or Comments</w:t>
            </w:r>
          </w:p>
        </w:tc>
      </w:tr>
      <w:tr w:rsidR="00355AC6" w:rsidRPr="00245C9A" w14:paraId="51608C6E" w14:textId="77777777" w:rsidTr="00355AC6">
        <w:trPr>
          <w:trHeight w:val="356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6D1EE43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Perform under pressure - deadlines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EAE3DC8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84F965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5E4CBC46" w14:textId="77777777" w:rsidTr="00355AC6">
        <w:trPr>
          <w:trHeight w:val="279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FF831A6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 xml:space="preserve">Attention to detail 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F959767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8DE2C0C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1CAC03BF" w14:textId="77777777" w:rsidTr="00355AC6">
        <w:trPr>
          <w:trHeight w:val="269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0DFA332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Perform multiple tasks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E847FDE" w14:textId="77777777" w:rsidR="00355AC6" w:rsidRPr="00245C9A" w:rsidRDefault="00355AC6" w:rsidP="002F722A">
            <w:pPr>
              <w:pStyle w:val="Header"/>
              <w:ind w:right="-80" w:firstLine="72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C2A4529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141B3025" w14:textId="77777777" w:rsidTr="00355AC6">
        <w:trPr>
          <w:trHeight w:val="286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E1885AA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Perform repetitive tasks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CC84FA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A1649D5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25D689E1" w14:textId="77777777" w:rsidTr="00355AC6">
        <w:trPr>
          <w:trHeight w:val="277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12C505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Control over work pace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51D38E4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1C6834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596992E7" w14:textId="77777777" w:rsidTr="00355AC6">
        <w:trPr>
          <w:trHeight w:val="266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274414C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Exposure to environmental stimuli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0F9E22B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D665220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1CCF1D63" w14:textId="77777777" w:rsidTr="00355AC6">
        <w:trPr>
          <w:trHeight w:val="271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2359CBB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Need to work cooperatively with others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DCA9298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F6690D4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4C69DCA3" w14:textId="77777777" w:rsidTr="00355AC6">
        <w:trPr>
          <w:trHeight w:val="288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0A728EB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Need to work alone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7D9A3ED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3728BCC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4E34349B" w14:textId="77777777" w:rsidTr="00355AC6">
        <w:trPr>
          <w:trHeight w:val="549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44236A7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Exposure to emotional or confrontational situations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B376B8D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825D39F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49101BDD" w14:textId="77777777" w:rsidTr="00355AC6">
        <w:trPr>
          <w:trHeight w:val="556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3D300D7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Responsibility and accountability required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0D40C7A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1EF6C07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30EC9D9B" w14:textId="77777777" w:rsidTr="00355AC6">
        <w:trPr>
          <w:trHeight w:val="281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A09C687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Incentive or piece work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11E955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E3135E0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08B30A07" w14:textId="77777777" w:rsidTr="00355AC6">
        <w:trPr>
          <w:trHeight w:val="270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06704E0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Memory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B32B662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38B7923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45C5D679" w14:textId="77777777" w:rsidTr="00355AC6">
        <w:trPr>
          <w:trHeight w:val="261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7945C5C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Travel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1A82540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AA9F917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7131134F" w14:textId="77777777" w:rsidTr="00355AC6">
        <w:trPr>
          <w:trHeight w:val="278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1C1C81B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Overtime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226A015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D80B29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5B6F349F" w14:textId="77777777" w:rsidTr="00355AC6">
        <w:trPr>
          <w:trHeight w:val="269"/>
          <w:jc w:val="center"/>
        </w:trPr>
        <w:tc>
          <w:tcPr>
            <w:tcW w:w="3617" w:type="dxa"/>
            <w:gridSpan w:val="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2BEC1CD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Irregular hours</w:t>
            </w:r>
          </w:p>
        </w:tc>
        <w:tc>
          <w:tcPr>
            <w:tcW w:w="81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B1D91F0" w14:textId="77777777" w:rsidR="00355AC6" w:rsidRPr="00245C9A" w:rsidRDefault="00355AC6" w:rsidP="002F722A">
            <w:pPr>
              <w:pStyle w:val="Header"/>
              <w:ind w:right="-8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2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74946E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</w:tbl>
    <w:p w14:paraId="5442B0D8" w14:textId="77777777" w:rsidR="00355AC6" w:rsidRDefault="00355AC6" w:rsidP="00355AC6">
      <w:pPr>
        <w:rPr>
          <w:rFonts w:ascii="Arial" w:hAnsi="Arial"/>
          <w:sz w:val="8"/>
          <w:szCs w:val="8"/>
        </w:rPr>
      </w:pPr>
    </w:p>
    <w:p w14:paraId="1D873CB1" w14:textId="77777777" w:rsidR="00355AC6" w:rsidRDefault="00355AC6" w:rsidP="00355AC6">
      <w:pPr>
        <w:rPr>
          <w:rFonts w:ascii="Arial" w:hAnsi="Arial"/>
          <w:sz w:val="8"/>
          <w:szCs w:val="8"/>
        </w:rPr>
      </w:pPr>
    </w:p>
    <w:p w14:paraId="68300D31" w14:textId="77777777" w:rsidR="00355AC6" w:rsidRDefault="00355AC6" w:rsidP="00355AC6">
      <w:pPr>
        <w:rPr>
          <w:rFonts w:ascii="Arial" w:hAnsi="Arial"/>
          <w:sz w:val="8"/>
          <w:szCs w:val="8"/>
        </w:rPr>
      </w:pPr>
    </w:p>
    <w:p w14:paraId="1677082A" w14:textId="77777777" w:rsidR="00355AC6" w:rsidRPr="00245C9A" w:rsidRDefault="00355AC6" w:rsidP="00355AC6">
      <w:pPr>
        <w:rPr>
          <w:rFonts w:ascii="Arial" w:hAnsi="Arial"/>
          <w:sz w:val="8"/>
          <w:szCs w:val="8"/>
        </w:rPr>
      </w:pPr>
    </w:p>
    <w:tbl>
      <w:tblPr>
        <w:tblW w:w="98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18"/>
        <w:gridCol w:w="810"/>
        <w:gridCol w:w="5461"/>
      </w:tblGrid>
      <w:tr w:rsidR="00355AC6" w:rsidRPr="00245C9A" w14:paraId="4128D490" w14:textId="77777777" w:rsidTr="00355AC6">
        <w:trPr>
          <w:cantSplit/>
          <w:trHeight w:val="452"/>
          <w:jc w:val="center"/>
        </w:trPr>
        <w:tc>
          <w:tcPr>
            <w:tcW w:w="9889" w:type="dxa"/>
            <w:gridSpan w:val="3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6F80F44B" w14:textId="77777777" w:rsidR="00355AC6" w:rsidRPr="00245C9A" w:rsidRDefault="00355AC6" w:rsidP="002F722A">
            <w:pPr>
              <w:pStyle w:val="Header"/>
              <w:spacing w:before="40"/>
              <w:rPr>
                <w:rFonts w:ascii="Arial" w:hAnsi="Arial"/>
                <w:b/>
                <w:sz w:val="22"/>
                <w:szCs w:val="22"/>
              </w:rPr>
            </w:pPr>
            <w:r w:rsidRPr="00245C9A">
              <w:rPr>
                <w:rFonts w:ascii="Arial" w:hAnsi="Arial"/>
                <w:b/>
                <w:sz w:val="22"/>
                <w:szCs w:val="22"/>
              </w:rPr>
              <w:t>O</w:t>
            </w:r>
            <w:r>
              <w:rPr>
                <w:rFonts w:ascii="Arial" w:hAnsi="Arial"/>
                <w:b/>
                <w:sz w:val="22"/>
                <w:szCs w:val="22"/>
              </w:rPr>
              <w:t>ther Demands</w:t>
            </w:r>
          </w:p>
        </w:tc>
      </w:tr>
      <w:tr w:rsidR="00355AC6" w:rsidRPr="00245C9A" w14:paraId="09E031D9" w14:textId="77777777" w:rsidTr="00355AC6">
        <w:trPr>
          <w:trHeight w:val="301"/>
          <w:jc w:val="center"/>
        </w:trPr>
        <w:tc>
          <w:tcPr>
            <w:tcW w:w="9889" w:type="dxa"/>
            <w:gridSpan w:val="3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FFFFFF" w:themeColor="background1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566F60C4" w14:textId="77777777" w:rsidR="00355AC6" w:rsidRPr="00245C9A" w:rsidRDefault="00355AC6" w:rsidP="002F722A">
            <w:pPr>
              <w:pStyle w:val="Header"/>
              <w:rPr>
                <w:rFonts w:ascii="Arial" w:hAnsi="Arial"/>
              </w:rPr>
            </w:pPr>
            <w:r w:rsidRPr="00245C9A">
              <w:rPr>
                <w:rFonts w:ascii="Arial" w:hAnsi="Arial"/>
                <w:i/>
                <w:sz w:val="18"/>
              </w:rPr>
              <w:t xml:space="preserve">Frequency:  </w:t>
            </w:r>
            <w:r w:rsidRPr="00245C9A">
              <w:rPr>
                <w:rFonts w:ascii="Arial" w:hAnsi="Arial"/>
                <w:b/>
                <w:i/>
                <w:sz w:val="18"/>
              </w:rPr>
              <w:t>NA</w:t>
            </w:r>
            <w:r w:rsidRPr="00245C9A">
              <w:rPr>
                <w:rFonts w:ascii="Arial" w:hAnsi="Arial"/>
                <w:i/>
                <w:sz w:val="18"/>
              </w:rPr>
              <w:t xml:space="preserve"> (not applicable); </w:t>
            </w:r>
            <w:r w:rsidRPr="00245C9A">
              <w:rPr>
                <w:rFonts w:ascii="Arial" w:hAnsi="Arial"/>
                <w:b/>
                <w:i/>
                <w:sz w:val="18"/>
              </w:rPr>
              <w:t>R</w:t>
            </w:r>
            <w:r w:rsidRPr="00245C9A">
              <w:rPr>
                <w:rFonts w:ascii="Arial" w:hAnsi="Arial"/>
                <w:i/>
                <w:sz w:val="18"/>
              </w:rPr>
              <w:t xml:space="preserve">are (0-5%); </w:t>
            </w:r>
            <w:r w:rsidRPr="00245C9A">
              <w:rPr>
                <w:rFonts w:ascii="Arial" w:hAnsi="Arial"/>
                <w:b/>
                <w:i/>
                <w:sz w:val="18"/>
              </w:rPr>
              <w:t>O</w:t>
            </w:r>
            <w:r w:rsidRPr="00245C9A">
              <w:rPr>
                <w:rFonts w:ascii="Arial" w:hAnsi="Arial"/>
                <w:i/>
                <w:sz w:val="18"/>
              </w:rPr>
              <w:t xml:space="preserve">ccasional (6-33%); </w:t>
            </w:r>
            <w:r w:rsidRPr="00245C9A">
              <w:rPr>
                <w:rFonts w:ascii="Arial" w:hAnsi="Arial"/>
                <w:b/>
                <w:i/>
                <w:sz w:val="18"/>
              </w:rPr>
              <w:t>F</w:t>
            </w:r>
            <w:r w:rsidRPr="00245C9A">
              <w:rPr>
                <w:rFonts w:ascii="Arial" w:hAnsi="Arial"/>
                <w:i/>
                <w:sz w:val="18"/>
              </w:rPr>
              <w:t xml:space="preserve">requent (34-66%); </w:t>
            </w:r>
            <w:r w:rsidRPr="00245C9A">
              <w:rPr>
                <w:rFonts w:ascii="Arial" w:hAnsi="Arial"/>
                <w:b/>
                <w:i/>
                <w:sz w:val="18"/>
              </w:rPr>
              <w:t>C</w:t>
            </w:r>
            <w:r w:rsidRPr="00245C9A">
              <w:rPr>
                <w:rFonts w:ascii="Arial" w:hAnsi="Arial"/>
                <w:i/>
                <w:sz w:val="18"/>
              </w:rPr>
              <w:t>onstant (67-100%)</w:t>
            </w:r>
          </w:p>
        </w:tc>
      </w:tr>
      <w:tr w:rsidR="00355AC6" w:rsidRPr="00245C9A" w14:paraId="1B32A4D2" w14:textId="77777777" w:rsidTr="00355AC6">
        <w:trPr>
          <w:trHeight w:val="393"/>
          <w:jc w:val="center"/>
        </w:trPr>
        <w:tc>
          <w:tcPr>
            <w:tcW w:w="3618" w:type="dxa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E501DC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Office/Administrative Work</w:t>
            </w:r>
          </w:p>
        </w:tc>
        <w:tc>
          <w:tcPr>
            <w:tcW w:w="8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4853F53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Freq.</w:t>
            </w:r>
          </w:p>
        </w:tc>
        <w:tc>
          <w:tcPr>
            <w:tcW w:w="54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14:paraId="06DB03EF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Activity or Comments</w:t>
            </w:r>
          </w:p>
        </w:tc>
      </w:tr>
      <w:tr w:rsidR="00355AC6" w:rsidRPr="00245C9A" w14:paraId="430BF6ED" w14:textId="77777777" w:rsidTr="00355AC6">
        <w:trPr>
          <w:trHeight w:val="294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0E9BA39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 xml:space="preserve">Computer work (typing, </w:t>
            </w:r>
            <w:proofErr w:type="spellStart"/>
            <w:r w:rsidRPr="00245C9A">
              <w:rPr>
                <w:rFonts w:ascii="Arial" w:hAnsi="Arial"/>
                <w:sz w:val="20"/>
                <w:szCs w:val="20"/>
              </w:rPr>
              <w:t>mousing</w:t>
            </w:r>
            <w:proofErr w:type="spellEnd"/>
            <w:r w:rsidRPr="00245C9A">
              <w:rPr>
                <w:rFonts w:ascii="Arial" w:hAnsi="Arial"/>
                <w:sz w:val="20"/>
                <w:szCs w:val="20"/>
              </w:rPr>
              <w:t>)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199DD72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6D135DC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5356C042" w14:textId="77777777" w:rsidTr="00355AC6">
        <w:trPr>
          <w:trHeight w:val="275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D0CB48F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Paper work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B7794A3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58DFE05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4DFCFF3F" w14:textId="77777777" w:rsidTr="00355AC6">
        <w:trPr>
          <w:trHeight w:val="264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21A97E4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Filing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141DF98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72B94ED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5DC4CF88" w14:textId="77777777" w:rsidTr="00355AC6">
        <w:trPr>
          <w:trHeight w:val="269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DD8E1BC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Phone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458DEF0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06D578E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6C1885C7" w14:textId="77777777" w:rsidTr="00355AC6">
        <w:trPr>
          <w:trHeight w:val="286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25A724A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Other (indicate):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2DF7193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114F570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4D758D50" w14:textId="77777777" w:rsidTr="00355AC6">
        <w:trPr>
          <w:trHeight w:val="263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D11710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Sensory Demands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76E665B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Freq.</w:t>
            </w: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159649C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Activity or Comments</w:t>
            </w:r>
          </w:p>
        </w:tc>
      </w:tr>
      <w:tr w:rsidR="00355AC6" w:rsidRPr="00245C9A" w14:paraId="1976E6BF" w14:textId="77777777" w:rsidTr="00355AC6">
        <w:trPr>
          <w:trHeight w:val="574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1BB0B55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Hearing: telephone, conversation, signals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FAE8A7A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60358EB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37F49B96" w14:textId="77777777" w:rsidTr="00355AC6">
        <w:trPr>
          <w:trHeight w:val="544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17EE9C8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 xml:space="preserve">Vision: near/far, depth and spatial perception 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CDB6090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7147C63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5547C335" w14:textId="77777777" w:rsidTr="00355AC6">
        <w:trPr>
          <w:trHeight w:val="282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E01971E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Colour discrimination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E0F3AA1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9491F70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6DFEB40F" w14:textId="77777777" w:rsidTr="00355AC6">
        <w:trPr>
          <w:trHeight w:val="273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D18B8F2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Sense of touch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87BFCF1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7A3B25F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32766971" w14:textId="77777777" w:rsidTr="00355AC6">
        <w:trPr>
          <w:trHeight w:val="262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F4EA393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Sense of smell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6E62F9E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7BDABD9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2D7DF67E" w14:textId="77777777" w:rsidTr="00355AC6">
        <w:trPr>
          <w:trHeight w:val="295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3B7E414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Taste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0B58671" w14:textId="77777777" w:rsidR="00355AC6" w:rsidRPr="00245C9A" w:rsidRDefault="00355AC6" w:rsidP="002F722A">
            <w:pPr>
              <w:pStyle w:val="Header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EF37937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</w:tbl>
    <w:p w14:paraId="54660C80" w14:textId="77777777" w:rsidR="00355AC6" w:rsidRDefault="00355AC6" w:rsidP="00355AC6"/>
    <w:p w14:paraId="69FA6456" w14:textId="77777777" w:rsidR="00355AC6" w:rsidRDefault="00355AC6" w:rsidP="00355AC6"/>
    <w:p w14:paraId="45E82F47" w14:textId="77777777" w:rsidR="00355AC6" w:rsidRDefault="00355AC6" w:rsidP="00355AC6"/>
    <w:p w14:paraId="776A902E" w14:textId="77777777" w:rsidR="00355AC6" w:rsidRDefault="00355AC6" w:rsidP="00355AC6"/>
    <w:p w14:paraId="4E2A294C" w14:textId="77777777" w:rsidR="00355AC6" w:rsidRDefault="00355AC6" w:rsidP="00355AC6"/>
    <w:p w14:paraId="427F3ABA" w14:textId="77777777" w:rsidR="00355AC6" w:rsidRDefault="00355AC6" w:rsidP="00355AC6"/>
    <w:tbl>
      <w:tblPr>
        <w:tblW w:w="98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18"/>
        <w:gridCol w:w="810"/>
        <w:gridCol w:w="5461"/>
      </w:tblGrid>
      <w:tr w:rsidR="00355AC6" w:rsidRPr="00245C9A" w14:paraId="446C4724" w14:textId="77777777" w:rsidTr="005110B4">
        <w:trPr>
          <w:cantSplit/>
          <w:trHeight w:val="290"/>
          <w:jc w:val="center"/>
        </w:trPr>
        <w:tc>
          <w:tcPr>
            <w:tcW w:w="3618" w:type="dxa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pct20" w:color="auto" w:fill="FFFFFF"/>
            <w:vAlign w:val="center"/>
          </w:tcPr>
          <w:p w14:paraId="25FCBD8D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sz w:val="8"/>
                <w:szCs w:val="8"/>
              </w:rPr>
              <w:br w:type="page"/>
            </w:r>
            <w:r w:rsidRPr="00245C9A">
              <w:rPr>
                <w:rFonts w:ascii="Arial" w:hAnsi="Arial"/>
                <w:b/>
                <w:sz w:val="20"/>
                <w:szCs w:val="20"/>
              </w:rPr>
              <w:t>Environmental conditions</w:t>
            </w:r>
          </w:p>
        </w:tc>
        <w:tc>
          <w:tcPr>
            <w:tcW w:w="8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pct20" w:color="auto" w:fill="FFFFFF"/>
            <w:vAlign w:val="center"/>
          </w:tcPr>
          <w:p w14:paraId="6C0084BD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Freq.</w:t>
            </w:r>
          </w:p>
        </w:tc>
        <w:tc>
          <w:tcPr>
            <w:tcW w:w="54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pct20" w:color="auto" w:fill="FFFFFF"/>
            <w:vAlign w:val="center"/>
          </w:tcPr>
          <w:p w14:paraId="6AF1418A" w14:textId="77777777" w:rsidR="00355AC6" w:rsidRPr="00245C9A" w:rsidRDefault="00355AC6" w:rsidP="002F722A">
            <w:pPr>
              <w:pStyle w:val="Header"/>
              <w:rPr>
                <w:rFonts w:ascii="Arial" w:hAnsi="Arial"/>
                <w:b/>
                <w:sz w:val="20"/>
                <w:szCs w:val="20"/>
              </w:rPr>
            </w:pPr>
            <w:r w:rsidRPr="00245C9A">
              <w:rPr>
                <w:rFonts w:ascii="Arial" w:hAnsi="Arial"/>
                <w:b/>
                <w:sz w:val="20"/>
                <w:szCs w:val="20"/>
              </w:rPr>
              <w:t>Activity or Comments</w:t>
            </w:r>
          </w:p>
        </w:tc>
      </w:tr>
      <w:tr w:rsidR="00355AC6" w:rsidRPr="00245C9A" w14:paraId="44EA9D73" w14:textId="77777777" w:rsidTr="005110B4">
        <w:trPr>
          <w:cantSplit/>
          <w:trHeight w:val="279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8F1FB3C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Hot/cold temperatures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63FE764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1C9CC2D1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675FDD7F" w14:textId="77777777" w:rsidTr="005110B4">
        <w:trPr>
          <w:cantSplit/>
          <w:trHeight w:val="269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7A7103A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Extreme temperatures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F267DE6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62B8D212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1F2346F2" w14:textId="77777777" w:rsidTr="005110B4">
        <w:trPr>
          <w:cantSplit/>
          <w:trHeight w:val="272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3C12C9F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Outdoors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4D9C7A7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1CCF6C2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1F64B64D" w14:textId="77777777" w:rsidTr="005110B4">
        <w:trPr>
          <w:cantSplit/>
          <w:trHeight w:val="263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7657CEB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Indoors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B761663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7C45DE0E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30B85BC7" w14:textId="77777777" w:rsidTr="005110B4">
        <w:trPr>
          <w:cantSplit/>
          <w:trHeight w:val="280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5B25B25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 xml:space="preserve">Noise (&gt;85 </w:t>
            </w:r>
            <w:proofErr w:type="spellStart"/>
            <w:r w:rsidRPr="00245C9A">
              <w:rPr>
                <w:rFonts w:ascii="Arial" w:hAnsi="Arial"/>
                <w:sz w:val="20"/>
                <w:szCs w:val="20"/>
              </w:rPr>
              <w:t>dBA</w:t>
            </w:r>
            <w:proofErr w:type="spellEnd"/>
            <w:r w:rsidRPr="00245C9A">
              <w:rPr>
                <w:rFonts w:ascii="Arial" w:hAnsi="Arial"/>
                <w:sz w:val="20"/>
                <w:szCs w:val="20"/>
              </w:rPr>
              <w:t>)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65F9CF7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D1599C1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14D7FCF6" w14:textId="77777777" w:rsidTr="005110B4">
        <w:trPr>
          <w:cantSplit/>
          <w:trHeight w:val="285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BA5B2E4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Vibration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ECCA741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C391498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558BB7A7" w14:textId="77777777" w:rsidTr="005110B4">
        <w:trPr>
          <w:cantSplit/>
          <w:trHeight w:val="260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1038DE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Damp or humid environment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2626BC6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4CD5D94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020FD472" w14:textId="77777777" w:rsidTr="005110B4">
        <w:trPr>
          <w:cantSplit/>
          <w:trHeight w:val="279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C11670B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Adequate lighting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AB07FB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265E131C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571B22E5" w14:textId="77777777" w:rsidTr="005110B4">
        <w:trPr>
          <w:cantSplit/>
          <w:trHeight w:val="282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55C087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Fumes, vapours, gases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8C7CDD7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043096F0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06BC2014" w14:textId="77777777" w:rsidTr="005110B4">
        <w:trPr>
          <w:cantSplit/>
          <w:trHeight w:val="273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7167D63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Electromagnetic fields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4D522C5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3FA3B74F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  <w:tr w:rsidR="00355AC6" w:rsidRPr="00245C9A" w14:paraId="0597A8E9" w14:textId="77777777" w:rsidTr="005110B4">
        <w:trPr>
          <w:cantSplit/>
          <w:trHeight w:val="262"/>
          <w:jc w:val="center"/>
        </w:trPr>
        <w:tc>
          <w:tcPr>
            <w:tcW w:w="361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A275297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  <w:r w:rsidRPr="00245C9A">
              <w:rPr>
                <w:rFonts w:ascii="Arial" w:hAnsi="Arial"/>
                <w:sz w:val="20"/>
                <w:szCs w:val="20"/>
              </w:rPr>
              <w:t>Other (specify)</w:t>
            </w:r>
          </w:p>
        </w:tc>
        <w:tc>
          <w:tcPr>
            <w:tcW w:w="8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19854F4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54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5BFFF645" w14:textId="77777777" w:rsidR="00355AC6" w:rsidRPr="00245C9A" w:rsidRDefault="00355AC6" w:rsidP="002F722A">
            <w:pPr>
              <w:pStyle w:val="Header"/>
              <w:rPr>
                <w:rFonts w:ascii="Arial" w:hAnsi="Arial"/>
                <w:sz w:val="20"/>
                <w:szCs w:val="20"/>
              </w:rPr>
            </w:pPr>
          </w:p>
        </w:tc>
      </w:tr>
    </w:tbl>
    <w:p w14:paraId="26379F14" w14:textId="77777777" w:rsidR="00355AC6" w:rsidRDefault="00355AC6" w:rsidP="00355AC6">
      <w:pPr>
        <w:pStyle w:val="Header"/>
        <w:rPr>
          <w:rFonts w:ascii="Arial" w:hAnsi="Arial"/>
          <w:sz w:val="8"/>
          <w:szCs w:val="8"/>
        </w:rPr>
      </w:pPr>
    </w:p>
    <w:p w14:paraId="3EDE9117" w14:textId="77777777" w:rsidR="00355AC6" w:rsidRDefault="00355AC6" w:rsidP="00355AC6">
      <w:pPr>
        <w:pStyle w:val="Header"/>
        <w:rPr>
          <w:rFonts w:ascii="Arial" w:hAnsi="Arial"/>
          <w:sz w:val="8"/>
          <w:szCs w:val="8"/>
        </w:rPr>
      </w:pPr>
    </w:p>
    <w:p w14:paraId="7B70FC7D" w14:textId="77777777" w:rsidR="00355AC6" w:rsidRDefault="00355AC6" w:rsidP="00355AC6">
      <w:pPr>
        <w:pStyle w:val="Header"/>
        <w:rPr>
          <w:rFonts w:ascii="Arial" w:hAnsi="Arial"/>
          <w:sz w:val="8"/>
          <w:szCs w:val="8"/>
        </w:rPr>
      </w:pPr>
    </w:p>
    <w:p w14:paraId="38933F25" w14:textId="77777777" w:rsidR="00355AC6" w:rsidRDefault="00355AC6" w:rsidP="005110B4">
      <w:pPr>
        <w:pStyle w:val="Header"/>
        <w:ind w:left="-567" w:firstLine="567"/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Additional Comments:</w:t>
      </w:r>
    </w:p>
    <w:p w14:paraId="03EA527A" w14:textId="77777777" w:rsidR="00355AC6" w:rsidRDefault="00355AC6" w:rsidP="00355AC6">
      <w:pPr>
        <w:pStyle w:val="Header"/>
        <w:rPr>
          <w:rFonts w:ascii="Arial" w:hAnsi="Arial"/>
          <w:b/>
          <w:sz w:val="22"/>
          <w:szCs w:val="22"/>
        </w:rPr>
      </w:pPr>
    </w:p>
    <w:p w14:paraId="4F6AB23D" w14:textId="77777777" w:rsidR="00355AC6" w:rsidRDefault="00355AC6" w:rsidP="00355AC6">
      <w:pPr>
        <w:pStyle w:val="Header"/>
        <w:rPr>
          <w:rFonts w:ascii="Arial" w:hAnsi="Arial"/>
          <w:b/>
          <w:sz w:val="22"/>
          <w:szCs w:val="22"/>
        </w:rPr>
      </w:pPr>
    </w:p>
    <w:p w14:paraId="4B44B689" w14:textId="77777777" w:rsidR="00355AC6" w:rsidRDefault="00355AC6" w:rsidP="00355AC6">
      <w:pPr>
        <w:pStyle w:val="Header"/>
        <w:rPr>
          <w:rFonts w:ascii="Arial" w:hAnsi="Arial"/>
          <w:b/>
          <w:sz w:val="22"/>
          <w:szCs w:val="22"/>
        </w:rPr>
      </w:pPr>
    </w:p>
    <w:p w14:paraId="261B8096" w14:textId="77777777" w:rsidR="00355AC6" w:rsidRDefault="00355AC6" w:rsidP="00355AC6">
      <w:pPr>
        <w:pStyle w:val="Header"/>
        <w:rPr>
          <w:rFonts w:ascii="Arial" w:hAnsi="Arial"/>
          <w:b/>
          <w:sz w:val="22"/>
          <w:szCs w:val="22"/>
        </w:rPr>
      </w:pPr>
    </w:p>
    <w:p w14:paraId="0820B3AB" w14:textId="77777777" w:rsidR="00355AC6" w:rsidRDefault="00355AC6" w:rsidP="00355AC6">
      <w:pPr>
        <w:pStyle w:val="Header"/>
        <w:rPr>
          <w:rFonts w:ascii="Arial" w:hAnsi="Arial"/>
          <w:b/>
          <w:sz w:val="22"/>
          <w:szCs w:val="22"/>
        </w:rPr>
      </w:pPr>
    </w:p>
    <w:p w14:paraId="69994AEF" w14:textId="77777777" w:rsidR="00355AC6" w:rsidRDefault="00355AC6" w:rsidP="00355AC6">
      <w:pPr>
        <w:pStyle w:val="Header"/>
        <w:rPr>
          <w:rFonts w:ascii="Arial" w:hAnsi="Arial"/>
          <w:b/>
          <w:sz w:val="22"/>
          <w:szCs w:val="22"/>
        </w:rPr>
      </w:pPr>
    </w:p>
    <w:p w14:paraId="38DCAC49" w14:textId="77777777" w:rsidR="00355AC6" w:rsidRDefault="00355AC6" w:rsidP="00355AC6">
      <w:pPr>
        <w:pStyle w:val="Header"/>
        <w:rPr>
          <w:rFonts w:ascii="Arial" w:hAnsi="Arial"/>
          <w:sz w:val="8"/>
          <w:szCs w:val="8"/>
        </w:rPr>
      </w:pPr>
    </w:p>
    <w:p w14:paraId="04CA30DC" w14:textId="77777777" w:rsidR="00355AC6" w:rsidRDefault="00355AC6" w:rsidP="00355AC6">
      <w:pPr>
        <w:pStyle w:val="Header"/>
        <w:rPr>
          <w:rFonts w:ascii="Arial" w:hAnsi="Arial"/>
          <w:sz w:val="8"/>
          <w:szCs w:val="8"/>
        </w:rPr>
      </w:pPr>
    </w:p>
    <w:p w14:paraId="5BC10E35" w14:textId="77777777" w:rsidR="00355AC6" w:rsidRDefault="00355AC6" w:rsidP="00355AC6">
      <w:pPr>
        <w:pStyle w:val="Header"/>
        <w:rPr>
          <w:rFonts w:ascii="Arial" w:hAnsi="Arial"/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3798"/>
        <w:gridCol w:w="740"/>
        <w:gridCol w:w="2792"/>
      </w:tblGrid>
      <w:tr w:rsidR="00355AC6" w:rsidRPr="00C473AB" w14:paraId="6675044E" w14:textId="77777777" w:rsidTr="005110B4">
        <w:trPr>
          <w:trHeight w:val="288"/>
        </w:trPr>
        <w:tc>
          <w:tcPr>
            <w:tcW w:w="1526" w:type="dxa"/>
            <w:vAlign w:val="bottom"/>
          </w:tcPr>
          <w:p w14:paraId="184B007E" w14:textId="77777777" w:rsidR="00355AC6" w:rsidRPr="002E49E5" w:rsidRDefault="00355AC6" w:rsidP="002F72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Evaluation Completed by</w:t>
            </w:r>
            <w:r w:rsidRPr="00C473AB">
              <w:rPr>
                <w:rFonts w:ascii="Arial" w:hAnsi="Arial"/>
              </w:rPr>
              <w:t>:</w:t>
            </w:r>
          </w:p>
        </w:tc>
        <w:tc>
          <w:tcPr>
            <w:tcW w:w="3798" w:type="dxa"/>
            <w:tcBorders>
              <w:bottom w:val="single" w:sz="4" w:space="0" w:color="auto"/>
            </w:tcBorders>
          </w:tcPr>
          <w:p w14:paraId="105E9135" w14:textId="77777777" w:rsidR="00355AC6" w:rsidRPr="00C473AB" w:rsidRDefault="00355AC6" w:rsidP="002F722A">
            <w:pPr>
              <w:rPr>
                <w:rFonts w:ascii="Arial" w:hAnsi="Arial"/>
              </w:rPr>
            </w:pPr>
          </w:p>
        </w:tc>
        <w:tc>
          <w:tcPr>
            <w:tcW w:w="740" w:type="dxa"/>
          </w:tcPr>
          <w:p w14:paraId="16F550E9" w14:textId="77777777" w:rsidR="00355AC6" w:rsidRDefault="00355AC6" w:rsidP="002F722A">
            <w:pPr>
              <w:rPr>
                <w:rFonts w:ascii="Arial" w:hAnsi="Arial"/>
              </w:rPr>
            </w:pPr>
          </w:p>
          <w:p w14:paraId="5C2DA607" w14:textId="77777777" w:rsidR="00355AC6" w:rsidRDefault="00355AC6" w:rsidP="002F722A">
            <w:pPr>
              <w:rPr>
                <w:rFonts w:ascii="Arial" w:hAnsi="Arial"/>
              </w:rPr>
            </w:pPr>
          </w:p>
          <w:p w14:paraId="5E473AE6" w14:textId="77777777" w:rsidR="00355AC6" w:rsidRPr="00C473AB" w:rsidRDefault="00355AC6" w:rsidP="002F722A">
            <w:pPr>
              <w:rPr>
                <w:rFonts w:ascii="Arial" w:hAnsi="Arial"/>
              </w:rPr>
            </w:pPr>
            <w:r w:rsidRPr="00C473AB">
              <w:rPr>
                <w:rFonts w:ascii="Arial" w:hAnsi="Arial"/>
              </w:rPr>
              <w:t>Date:</w:t>
            </w:r>
          </w:p>
        </w:tc>
        <w:tc>
          <w:tcPr>
            <w:tcW w:w="2792" w:type="dxa"/>
            <w:tcBorders>
              <w:bottom w:val="single" w:sz="4" w:space="0" w:color="auto"/>
            </w:tcBorders>
          </w:tcPr>
          <w:p w14:paraId="6DAB7A05" w14:textId="77777777" w:rsidR="00355AC6" w:rsidRPr="00C473AB" w:rsidRDefault="00355AC6" w:rsidP="002F722A">
            <w:pPr>
              <w:rPr>
                <w:rFonts w:ascii="Arial" w:hAnsi="Arial"/>
              </w:rPr>
            </w:pPr>
          </w:p>
        </w:tc>
      </w:tr>
      <w:tr w:rsidR="00355AC6" w:rsidRPr="00C473AB" w14:paraId="337F9AEA" w14:textId="77777777" w:rsidTr="005110B4">
        <w:trPr>
          <w:trHeight w:val="473"/>
        </w:trPr>
        <w:tc>
          <w:tcPr>
            <w:tcW w:w="1526" w:type="dxa"/>
            <w:vAlign w:val="bottom"/>
          </w:tcPr>
          <w:p w14:paraId="32331328" w14:textId="77777777" w:rsidR="00355AC6" w:rsidRPr="00C473AB" w:rsidRDefault="00355AC6" w:rsidP="002F722A">
            <w:pPr>
              <w:rPr>
                <w:rFonts w:ascii="Arial" w:hAnsi="Arial"/>
              </w:rPr>
            </w:pPr>
            <w:r w:rsidRPr="00C473AB">
              <w:rPr>
                <w:rFonts w:ascii="Arial" w:hAnsi="Arial"/>
              </w:rPr>
              <w:br/>
            </w:r>
          </w:p>
          <w:p w14:paraId="6C72B1CE" w14:textId="77777777" w:rsidR="00355AC6" w:rsidRPr="00C473AB" w:rsidRDefault="00355AC6" w:rsidP="002F72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Reviewed By:</w:t>
            </w:r>
            <w:r w:rsidRPr="00C473AB">
              <w:rPr>
                <w:rFonts w:ascii="Arial" w:hAnsi="Arial"/>
              </w:rPr>
              <w:t xml:space="preserve">            </w:t>
            </w:r>
          </w:p>
        </w:tc>
        <w:tc>
          <w:tcPr>
            <w:tcW w:w="3798" w:type="dxa"/>
            <w:tcBorders>
              <w:top w:val="single" w:sz="4" w:space="0" w:color="auto"/>
              <w:bottom w:val="single" w:sz="4" w:space="0" w:color="auto"/>
            </w:tcBorders>
          </w:tcPr>
          <w:p w14:paraId="071C2898" w14:textId="77777777" w:rsidR="00355AC6" w:rsidRPr="00C473AB" w:rsidRDefault="00355AC6" w:rsidP="002F722A">
            <w:pPr>
              <w:rPr>
                <w:rFonts w:ascii="Arial" w:hAnsi="Arial"/>
              </w:rPr>
            </w:pPr>
          </w:p>
        </w:tc>
        <w:tc>
          <w:tcPr>
            <w:tcW w:w="740" w:type="dxa"/>
          </w:tcPr>
          <w:p w14:paraId="5E4E1354" w14:textId="77777777" w:rsidR="00355AC6" w:rsidRPr="00C473AB" w:rsidRDefault="00355AC6" w:rsidP="002F722A">
            <w:pPr>
              <w:rPr>
                <w:rFonts w:ascii="Arial" w:hAnsi="Arial"/>
              </w:rPr>
            </w:pPr>
          </w:p>
          <w:p w14:paraId="74485B9F" w14:textId="77777777" w:rsidR="00355AC6" w:rsidRPr="00C473AB" w:rsidRDefault="00355AC6" w:rsidP="002F722A">
            <w:pPr>
              <w:rPr>
                <w:rFonts w:ascii="Arial" w:hAnsi="Arial"/>
              </w:rPr>
            </w:pPr>
          </w:p>
          <w:p w14:paraId="16EFE85D" w14:textId="77777777" w:rsidR="00355AC6" w:rsidRDefault="00355AC6" w:rsidP="002F722A">
            <w:pPr>
              <w:rPr>
                <w:rFonts w:ascii="Arial" w:hAnsi="Arial"/>
              </w:rPr>
            </w:pPr>
          </w:p>
          <w:p w14:paraId="0CB1E62B" w14:textId="77777777" w:rsidR="00355AC6" w:rsidRPr="00C473AB" w:rsidRDefault="00355AC6" w:rsidP="002F722A">
            <w:pPr>
              <w:rPr>
                <w:rFonts w:ascii="Arial" w:hAnsi="Arial"/>
              </w:rPr>
            </w:pPr>
            <w:r w:rsidRPr="00C473AB">
              <w:rPr>
                <w:rFonts w:ascii="Arial" w:hAnsi="Arial"/>
              </w:rPr>
              <w:t xml:space="preserve">Date: </w:t>
            </w:r>
          </w:p>
        </w:tc>
        <w:tc>
          <w:tcPr>
            <w:tcW w:w="2792" w:type="dxa"/>
            <w:tcBorders>
              <w:top w:val="single" w:sz="4" w:space="0" w:color="auto"/>
              <w:bottom w:val="single" w:sz="4" w:space="0" w:color="auto"/>
            </w:tcBorders>
          </w:tcPr>
          <w:p w14:paraId="1FD7C3CF" w14:textId="77777777" w:rsidR="00355AC6" w:rsidRPr="00C473AB" w:rsidRDefault="00355AC6" w:rsidP="002F722A">
            <w:pPr>
              <w:rPr>
                <w:rFonts w:ascii="Arial" w:hAnsi="Arial"/>
              </w:rPr>
            </w:pPr>
          </w:p>
        </w:tc>
      </w:tr>
      <w:tr w:rsidR="00355AC6" w:rsidRPr="00C473AB" w14:paraId="38783835" w14:textId="77777777" w:rsidTr="005110B4">
        <w:trPr>
          <w:trHeight w:val="288"/>
        </w:trPr>
        <w:tc>
          <w:tcPr>
            <w:tcW w:w="1526" w:type="dxa"/>
          </w:tcPr>
          <w:p w14:paraId="4166DE1F" w14:textId="77777777" w:rsidR="00355AC6" w:rsidRPr="00C473AB" w:rsidRDefault="00355AC6" w:rsidP="002F722A">
            <w:pPr>
              <w:rPr>
                <w:rFonts w:ascii="Arial" w:hAnsi="Arial"/>
              </w:rPr>
            </w:pPr>
            <w:r w:rsidRPr="00C473AB">
              <w:rPr>
                <w:rFonts w:ascii="Arial" w:hAnsi="Arial"/>
              </w:rPr>
              <w:br/>
            </w:r>
          </w:p>
        </w:tc>
        <w:tc>
          <w:tcPr>
            <w:tcW w:w="3798" w:type="dxa"/>
            <w:tcBorders>
              <w:top w:val="single" w:sz="4" w:space="0" w:color="auto"/>
            </w:tcBorders>
          </w:tcPr>
          <w:p w14:paraId="2264204F" w14:textId="77777777" w:rsidR="00355AC6" w:rsidRPr="00C473AB" w:rsidRDefault="00355AC6" w:rsidP="002F722A">
            <w:pPr>
              <w:rPr>
                <w:rFonts w:ascii="Arial" w:hAnsi="Arial"/>
              </w:rPr>
            </w:pPr>
          </w:p>
        </w:tc>
        <w:tc>
          <w:tcPr>
            <w:tcW w:w="740" w:type="dxa"/>
          </w:tcPr>
          <w:p w14:paraId="76383064" w14:textId="77777777" w:rsidR="00355AC6" w:rsidRPr="00C473AB" w:rsidRDefault="00355AC6" w:rsidP="002F722A">
            <w:pPr>
              <w:rPr>
                <w:rFonts w:ascii="Arial" w:hAnsi="Arial"/>
              </w:rPr>
            </w:pPr>
            <w:r w:rsidRPr="00C473AB">
              <w:rPr>
                <w:rFonts w:ascii="Arial" w:hAnsi="Arial"/>
              </w:rPr>
              <w:br/>
            </w:r>
            <w:r w:rsidRPr="00C473AB">
              <w:rPr>
                <w:rFonts w:ascii="Arial" w:hAnsi="Arial"/>
              </w:rPr>
              <w:br/>
            </w:r>
          </w:p>
        </w:tc>
        <w:tc>
          <w:tcPr>
            <w:tcW w:w="2792" w:type="dxa"/>
            <w:tcBorders>
              <w:top w:val="single" w:sz="4" w:space="0" w:color="auto"/>
            </w:tcBorders>
          </w:tcPr>
          <w:p w14:paraId="64A56749" w14:textId="77777777" w:rsidR="00355AC6" w:rsidRPr="00C473AB" w:rsidRDefault="00355AC6" w:rsidP="002F722A">
            <w:pPr>
              <w:rPr>
                <w:rFonts w:ascii="Arial" w:hAnsi="Arial"/>
              </w:rPr>
            </w:pPr>
          </w:p>
        </w:tc>
      </w:tr>
    </w:tbl>
    <w:p w14:paraId="7711172D" w14:textId="77777777" w:rsidR="005632CF" w:rsidRDefault="005632CF"/>
    <w:sectPr w:rsidR="005632CF" w:rsidSect="005110B4">
      <w:footerReference w:type="even" r:id="rId8"/>
      <w:footerReference w:type="default" r:id="rId9"/>
      <w:pgSz w:w="12240" w:h="15840"/>
      <w:pgMar w:top="1135" w:right="180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43CAC3" w14:textId="77777777" w:rsidR="008B159F" w:rsidRDefault="009C4B43">
      <w:r>
        <w:separator/>
      </w:r>
    </w:p>
  </w:endnote>
  <w:endnote w:type="continuationSeparator" w:id="0">
    <w:p w14:paraId="1854E210" w14:textId="77777777" w:rsidR="008B159F" w:rsidRDefault="009C4B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B315F4" w14:textId="77777777" w:rsidR="002C2446" w:rsidRDefault="005110B4" w:rsidP="009D650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5E0E2E" w14:textId="77777777" w:rsidR="002C2446" w:rsidRDefault="004904E2" w:rsidP="005E3BA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D14383" w14:textId="77777777" w:rsidR="009D6507" w:rsidRPr="009D6507" w:rsidRDefault="005110B4" w:rsidP="009D6507">
    <w:pPr>
      <w:pStyle w:val="Footer"/>
      <w:framePr w:wrap="around" w:vAnchor="text" w:hAnchor="page" w:x="10621" w:y="354"/>
      <w:rPr>
        <w:rStyle w:val="PageNumber"/>
        <w:rFonts w:ascii="Arial" w:hAnsi="Arial" w:cs="Arial"/>
        <w:sz w:val="22"/>
        <w:szCs w:val="22"/>
      </w:rPr>
    </w:pPr>
    <w:r w:rsidRPr="009D6507">
      <w:rPr>
        <w:rStyle w:val="PageNumber"/>
        <w:rFonts w:ascii="Arial" w:hAnsi="Arial" w:cs="Arial"/>
        <w:sz w:val="22"/>
        <w:szCs w:val="22"/>
      </w:rPr>
      <w:fldChar w:fldCharType="begin"/>
    </w:r>
    <w:r w:rsidRPr="009D6507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9D6507">
      <w:rPr>
        <w:rStyle w:val="PageNumber"/>
        <w:rFonts w:ascii="Arial" w:hAnsi="Arial" w:cs="Arial"/>
        <w:sz w:val="22"/>
        <w:szCs w:val="22"/>
      </w:rPr>
      <w:fldChar w:fldCharType="separate"/>
    </w:r>
    <w:r w:rsidR="004904E2">
      <w:rPr>
        <w:rStyle w:val="PageNumber"/>
        <w:rFonts w:ascii="Arial" w:hAnsi="Arial" w:cs="Arial"/>
        <w:noProof/>
        <w:sz w:val="22"/>
        <w:szCs w:val="22"/>
      </w:rPr>
      <w:t>4</w:t>
    </w:r>
    <w:r w:rsidRPr="009D6507">
      <w:rPr>
        <w:rStyle w:val="PageNumber"/>
        <w:rFonts w:ascii="Arial" w:hAnsi="Arial" w:cs="Arial"/>
        <w:sz w:val="22"/>
        <w:szCs w:val="22"/>
      </w:rPr>
      <w:fldChar w:fldCharType="end"/>
    </w:r>
  </w:p>
  <w:p w14:paraId="2C17D44E" w14:textId="77777777" w:rsidR="002C2446" w:rsidRDefault="005110B4" w:rsidP="009D6507">
    <w:pPr>
      <w:pStyle w:val="Footer"/>
      <w:ind w:right="360"/>
    </w:pPr>
    <w:r>
      <w:rPr>
        <w:rFonts w:ascii="Arial" w:hAnsi="Arial" w:cs="Arial"/>
        <w:b/>
        <w:bCs/>
        <w:noProof/>
        <w:sz w:val="32"/>
        <w:szCs w:val="32"/>
        <w:lang w:eastAsia="en-CA"/>
      </w:rPr>
      <w:drawing>
        <wp:inline distT="0" distB="0" distL="0" distR="0" wp14:anchorId="2FE664CE" wp14:editId="34B5F560">
          <wp:extent cx="5486400" cy="418465"/>
          <wp:effectExtent l="0" t="0" r="0" b="0"/>
          <wp:docPr id="13" name="Picture 13" descr="Macintosh HD:Users:thomas:Desktop:0009-629_EMPLOYERS GUIDE TO RTW_FOOTER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thomas:Desktop:0009-629_EMPLOYERS GUIDE TO RTW_FOOTER.pd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418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9387467" w14:textId="77777777" w:rsidR="002C2446" w:rsidRDefault="004904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579FEA" w14:textId="77777777" w:rsidR="008B159F" w:rsidRDefault="009C4B43">
      <w:r>
        <w:separator/>
      </w:r>
    </w:p>
  </w:footnote>
  <w:footnote w:type="continuationSeparator" w:id="0">
    <w:p w14:paraId="6C1914C8" w14:textId="77777777" w:rsidR="008B159F" w:rsidRDefault="009C4B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4A0641"/>
    <w:multiLevelType w:val="hybridMultilevel"/>
    <w:tmpl w:val="35B827F0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7250281C"/>
    <w:multiLevelType w:val="hybridMultilevel"/>
    <w:tmpl w:val="29F60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DG2tDAzNTA1NjVQ0lEKTi0uzszPAykwrQUAdf77aiwAAAA="/>
  </w:docVars>
  <w:rsids>
    <w:rsidRoot w:val="00355AC6"/>
    <w:rsid w:val="00355AC6"/>
    <w:rsid w:val="004904E2"/>
    <w:rsid w:val="005110B4"/>
    <w:rsid w:val="005632CF"/>
    <w:rsid w:val="005B0CE8"/>
    <w:rsid w:val="008B159F"/>
    <w:rsid w:val="009C4B43"/>
    <w:rsid w:val="00A74534"/>
    <w:rsid w:val="00A8341E"/>
    <w:rsid w:val="00B63611"/>
    <w:rsid w:val="00E5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A895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5AC6"/>
    <w:rPr>
      <w:rFonts w:ascii="Times New Roman" w:eastAsia="Times New Roman" w:hAnsi="Times New Roman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55AC6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355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55AC6"/>
    <w:rPr>
      <w:rFonts w:ascii="Times New Roman" w:eastAsia="Times New Roman" w:hAnsi="Times New Roman" w:cs="Times New Roman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355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C6"/>
    <w:rPr>
      <w:rFonts w:ascii="Times New Roman" w:eastAsia="Times New Roman" w:hAnsi="Times New Roman" w:cs="Times New Roman"/>
      <w:lang w:val="en-CA"/>
    </w:rPr>
  </w:style>
  <w:style w:type="character" w:styleId="PageNumber">
    <w:name w:val="page number"/>
    <w:basedOn w:val="DefaultParagraphFont"/>
    <w:uiPriority w:val="99"/>
    <w:semiHidden/>
    <w:unhideWhenUsed/>
    <w:rsid w:val="00355AC6"/>
  </w:style>
  <w:style w:type="paragraph" w:styleId="BalloonText">
    <w:name w:val="Balloon Text"/>
    <w:basedOn w:val="Normal"/>
    <w:link w:val="BalloonTextChar"/>
    <w:uiPriority w:val="99"/>
    <w:semiHidden/>
    <w:unhideWhenUsed/>
    <w:rsid w:val="00355A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AC6"/>
    <w:rPr>
      <w:rFonts w:ascii="Lucida Grande" w:eastAsia="Times New Roman" w:hAnsi="Lucida Grande" w:cs="Lucida Grande"/>
      <w:sz w:val="18"/>
      <w:szCs w:val="18"/>
      <w:lang w:val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5AC6"/>
    <w:rPr>
      <w:rFonts w:ascii="Times New Roman" w:eastAsia="Times New Roman" w:hAnsi="Times New Roman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55AC6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355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55AC6"/>
    <w:rPr>
      <w:rFonts w:ascii="Times New Roman" w:eastAsia="Times New Roman" w:hAnsi="Times New Roman" w:cs="Times New Roman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355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C6"/>
    <w:rPr>
      <w:rFonts w:ascii="Times New Roman" w:eastAsia="Times New Roman" w:hAnsi="Times New Roman" w:cs="Times New Roman"/>
      <w:lang w:val="en-CA"/>
    </w:rPr>
  </w:style>
  <w:style w:type="character" w:styleId="PageNumber">
    <w:name w:val="page number"/>
    <w:basedOn w:val="DefaultParagraphFont"/>
    <w:uiPriority w:val="99"/>
    <w:semiHidden/>
    <w:unhideWhenUsed/>
    <w:rsid w:val="00355AC6"/>
  </w:style>
  <w:style w:type="paragraph" w:styleId="BalloonText">
    <w:name w:val="Balloon Text"/>
    <w:basedOn w:val="Normal"/>
    <w:link w:val="BalloonTextChar"/>
    <w:uiPriority w:val="99"/>
    <w:semiHidden/>
    <w:unhideWhenUsed/>
    <w:rsid w:val="00355A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AC6"/>
    <w:rPr>
      <w:rFonts w:ascii="Lucida Grande" w:eastAsia="Times New Roman" w:hAnsi="Lucida Grande" w:cs="Lucida Grande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414</Words>
  <Characters>2443</Characters>
  <Application>Microsoft Office Word</Application>
  <DocSecurity>0</DocSecurity>
  <Lines>128</Lines>
  <Paragraphs>92</Paragraphs>
  <ScaleCrop>false</ScaleCrop>
  <Company>Outcrop Communications Ltd.</Company>
  <LinksUpToDate>false</LinksUpToDate>
  <CharactersWithSpaces>27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entham</dc:creator>
  <cp:keywords/>
  <dc:description/>
  <cp:lastModifiedBy>Heidi Held</cp:lastModifiedBy>
  <cp:revision>8</cp:revision>
  <dcterms:created xsi:type="dcterms:W3CDTF">2015-03-16T21:06:00Z</dcterms:created>
  <dcterms:modified xsi:type="dcterms:W3CDTF">2020-03-09T23:23:00Z</dcterms:modified>
</cp:coreProperties>
</file>